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F144D" w14:textId="53766439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BB03B4" w:rsidRPr="00F25496">
        <w:rPr>
          <w:b/>
          <w:i/>
          <w:noProof/>
          <w:sz w:val="28"/>
        </w:rPr>
        <w:t>2</w:t>
      </w:r>
      <w:r w:rsidR="00BB03B4">
        <w:rPr>
          <w:b/>
          <w:i/>
          <w:noProof/>
          <w:sz w:val="28"/>
        </w:rPr>
        <w:t>21254</w:t>
      </w:r>
    </w:p>
    <w:p w14:paraId="7CB45193" w14:textId="4A8AB8E5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r w:rsidRPr="00BF27A2">
        <w:rPr>
          <w:b/>
          <w:bCs/>
          <w:sz w:val="24"/>
        </w:rPr>
        <w:t>e-meeting, 17 -26 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357231A" w:rsidR="001E41F3" w:rsidRPr="00410371" w:rsidRDefault="00BB03B4" w:rsidP="00BB03B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rFonts w:hint="eastAsia"/>
                <w:lang w:eastAsia="zh-CN"/>
              </w:rPr>
              <w:t>TS</w:t>
            </w:r>
            <w:r>
              <w:t xml:space="preserve"> 28.541</w:t>
            </w:r>
            <w:r w:rsidR="0005712E">
              <w:fldChar w:fldCharType="begin"/>
            </w:r>
            <w:r w:rsidR="0005712E">
              <w:instrText xml:space="preserve"> DOCPROPERTY  Spec#  \* MERGEFORMAT </w:instrText>
            </w:r>
            <w:r w:rsidR="0005712E">
              <w:fldChar w:fldCharType="separate"/>
            </w:r>
            <w:r w:rsidR="0005712E"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3C4CA73" w:rsidR="001E41F3" w:rsidRPr="00410371" w:rsidRDefault="00BB03B4" w:rsidP="00547111">
            <w:pPr>
              <w:pStyle w:val="CRCoverPage"/>
              <w:spacing w:after="0"/>
              <w:rPr>
                <w:noProof/>
              </w:rPr>
            </w:pPr>
            <w:r>
              <w:t>066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F977BE4" w:rsidR="001E41F3" w:rsidRPr="00410371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2C43FFD" w:rsidR="001E41F3" w:rsidRPr="00410371" w:rsidRDefault="00BB03B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t>17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0DC57BC" w:rsidR="00F25D98" w:rsidRDefault="00CE6DBA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01E8ACE" w:rsidR="00F25D98" w:rsidRDefault="00CE6DB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EB4AA7A" w:rsidR="001E41F3" w:rsidRDefault="00CE6DBA" w:rsidP="00CE6DBA">
            <w:pPr>
              <w:pStyle w:val="CRCoverPage"/>
              <w:spacing w:after="0"/>
            </w:pPr>
            <w:r>
              <w:t xml:space="preserve"> TS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28.541 </w:t>
            </w:r>
            <w:proofErr w:type="spellStart"/>
            <w:r>
              <w:rPr>
                <w:rFonts w:hint="eastAsia"/>
                <w:lang w:eastAsia="zh-CN"/>
              </w:rPr>
              <w:t>Clean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up</w:t>
            </w:r>
            <w:proofErr w:type="spellEnd"/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of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 xml:space="preserve">MA5SLA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FB5F082" w:rsidR="001E41F3" w:rsidRDefault="00CE6D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MCC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7CAD5D3" w:rsidR="001E41F3" w:rsidRDefault="00CE6DBA">
            <w:pPr>
              <w:pStyle w:val="CRCoverPage"/>
              <w:spacing w:after="0"/>
              <w:ind w:left="100"/>
              <w:rPr>
                <w:noProof/>
              </w:rPr>
            </w:pPr>
            <w:r>
              <w:t>eMA5SLA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ac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EBC6D5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CE6DBA">
              <w:t>11-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C1C6A3" w:rsidR="001E41F3" w:rsidRDefault="00CE6DB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A7F4DE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CE6DBA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A9A3B61" w:rsidR="001E41F3" w:rsidRDefault="00CE6DBA" w:rsidP="00CE6D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Rel-17 work item eMA5SLA is already to send SA for approval, I seems that the related editor’s note which has added during the discussuon of draftCR has no extra controversial, so we propose to delete them at the end of Rel-17.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486E341" w:rsidR="001E41F3" w:rsidRDefault="00CE6D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D</w:t>
            </w:r>
            <w:r>
              <w:rPr>
                <w:noProof/>
                <w:lang w:eastAsia="zh-CN"/>
              </w:rPr>
              <w:t>elete the related editor’s not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068C8EC" w:rsidR="001E41F3" w:rsidRDefault="00CE6D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3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0F8121" w14:textId="7D4B4201" w:rsidR="00DB7C92" w:rsidRPr="00B92249" w:rsidRDefault="00DB7C92" w:rsidP="00DB7C92">
      <w:pPr>
        <w:jc w:val="center"/>
        <w:rPr>
          <w:rFonts w:eastAsia="Malgun Gothic"/>
          <w:b/>
          <w:bCs/>
          <w:sz w:val="24"/>
          <w:szCs w:val="24"/>
        </w:rPr>
      </w:pPr>
      <w:r w:rsidRPr="00B92249">
        <w:rPr>
          <w:rFonts w:eastAsia="Malgun Gothic"/>
          <w:b/>
          <w:bCs/>
          <w:sz w:val="24"/>
          <w:szCs w:val="24"/>
        </w:rPr>
        <w:lastRenderedPageBreak/>
        <w:t xml:space="preserve">========= </w:t>
      </w:r>
      <w:r>
        <w:rPr>
          <w:rFonts w:eastAsia="Malgun Gothic"/>
          <w:b/>
          <w:bCs/>
          <w:sz w:val="24"/>
          <w:szCs w:val="24"/>
        </w:rPr>
        <w:t>Start of</w:t>
      </w:r>
      <w:r w:rsidRPr="00B92249">
        <w:rPr>
          <w:rFonts w:eastAsia="Malgun Gothic"/>
          <w:b/>
          <w:bCs/>
          <w:sz w:val="24"/>
          <w:szCs w:val="24"/>
        </w:rPr>
        <w:t xml:space="preserve"> Change ==========</w:t>
      </w:r>
    </w:p>
    <w:p w14:paraId="77F5CDAA" w14:textId="77777777" w:rsidR="00DB7C92" w:rsidRDefault="00DB7C92" w:rsidP="00DB7C92">
      <w:pPr>
        <w:pStyle w:val="4"/>
      </w:pPr>
      <w:r>
        <w:t>6.3.4.3</w:t>
      </w:r>
      <w:r>
        <w:tab/>
        <w:t>Attribute constraints</w:t>
      </w:r>
    </w:p>
    <w:p w14:paraId="2BDFD883" w14:textId="77777777" w:rsidR="00DB7C92" w:rsidRPr="00F17312" w:rsidRDefault="00DB7C92" w:rsidP="00DB7C92">
      <w:pPr>
        <w:pStyle w:val="TH"/>
      </w:pPr>
    </w:p>
    <w:tbl>
      <w:tblPr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2485"/>
        <w:gridCol w:w="6646"/>
      </w:tblGrid>
      <w:tr w:rsidR="00DB7C92" w14:paraId="4071669C" w14:textId="77777777" w:rsidTr="00C1331A">
        <w:trPr>
          <w:cantSplit/>
          <w:jc w:val="center"/>
        </w:trPr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81E6D7" w14:textId="77777777" w:rsidR="00DB7C92" w:rsidRDefault="00DB7C92" w:rsidP="00C1331A">
            <w:pPr>
              <w:pStyle w:val="TAH"/>
            </w:pPr>
            <w:r>
              <w:t>Name</w:t>
            </w:r>
          </w:p>
        </w:tc>
        <w:tc>
          <w:tcPr>
            <w:tcW w:w="6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81AA5D" w14:textId="77777777" w:rsidR="00DB7C92" w:rsidRDefault="00DB7C92" w:rsidP="00C1331A">
            <w:pPr>
              <w:pStyle w:val="TAH"/>
            </w:pPr>
            <w:r>
              <w:t>Definition</w:t>
            </w:r>
          </w:p>
        </w:tc>
      </w:tr>
      <w:tr w:rsidR="00DB7C92" w14:paraId="05173190" w14:textId="77777777" w:rsidTr="00C1331A">
        <w:trPr>
          <w:cantSplit/>
          <w:jc w:val="center"/>
        </w:trPr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A4AAF" w14:textId="77777777" w:rsidR="00DB7C92" w:rsidRDefault="00DB7C92" w:rsidP="00C1331A">
            <w:pPr>
              <w:pStyle w:val="TAL"/>
              <w:rPr>
                <w:rFonts w:ascii="Courier New" w:hAnsi="Courier New" w:cs="Courier New"/>
                <w:b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CNSliceSubnetProfile</w:t>
            </w:r>
            <w:proofErr w:type="spellEnd"/>
            <w:r>
              <w:rPr>
                <w:rFonts w:ascii="Courier New" w:hAnsi="Courier New" w:cs="Courier New"/>
                <w:lang w:eastAsia="zh-CN"/>
              </w:rPr>
              <w:t xml:space="preserve"> </w:t>
            </w:r>
            <w:r>
              <w:t>S</w:t>
            </w:r>
          </w:p>
        </w:tc>
        <w:tc>
          <w:tcPr>
            <w:tcW w:w="6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FF783" w14:textId="77777777" w:rsidR="00DB7C92" w:rsidRDefault="00DB7C92" w:rsidP="00C1331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Condition: It shall be present when the slice profile</w:t>
            </w:r>
            <w:r w:rsidRPr="0031354F">
              <w:rPr>
                <w:rFonts w:ascii="Arial" w:hAnsi="Arial" w:cs="Arial"/>
                <w:sz w:val="18"/>
                <w:szCs w:val="18"/>
                <w:lang w:eastAsia="zh-CN"/>
              </w:rPr>
              <w:t xml:space="preserve"> defines requirements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for CN domain </w:t>
            </w:r>
          </w:p>
        </w:tc>
      </w:tr>
      <w:tr w:rsidR="00DB7C92" w14:paraId="4070DE92" w14:textId="77777777" w:rsidTr="00C1331A">
        <w:trPr>
          <w:cantSplit/>
          <w:jc w:val="center"/>
        </w:trPr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51409" w14:textId="77777777" w:rsidR="00DB7C92" w:rsidRDefault="00DB7C92" w:rsidP="00C1331A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RANSliceSubnetProfile</w:t>
            </w:r>
            <w:proofErr w:type="spellEnd"/>
            <w:r>
              <w:rPr>
                <w:rFonts w:ascii="Courier New" w:hAnsi="Courier New" w:cs="Courier New"/>
                <w:szCs w:val="18"/>
                <w:lang w:eastAsia="zh-CN"/>
              </w:rPr>
              <w:t xml:space="preserve"> </w:t>
            </w:r>
            <w:r>
              <w:t>S</w:t>
            </w:r>
          </w:p>
        </w:tc>
        <w:tc>
          <w:tcPr>
            <w:tcW w:w="6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E9C59" w14:textId="77777777" w:rsidR="00DB7C92" w:rsidRDefault="00DB7C92" w:rsidP="00C1331A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Condition: It shall be present when the slice profile </w:t>
            </w:r>
            <w:r w:rsidRPr="0031354F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ines requirements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or RAN domain.</w:t>
            </w:r>
          </w:p>
        </w:tc>
      </w:tr>
      <w:tr w:rsidR="00DB7C92" w14:paraId="34A8AE6E" w14:textId="77777777" w:rsidTr="00C1331A">
        <w:trPr>
          <w:cantSplit/>
          <w:jc w:val="center"/>
        </w:trPr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75185" w14:textId="77777777" w:rsidR="00DB7C92" w:rsidRDefault="00DB7C92" w:rsidP="00C1331A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TopSliceSubnetProfile</w:t>
            </w:r>
            <w:proofErr w:type="spellEnd"/>
          </w:p>
          <w:p w14:paraId="2A9F23EC" w14:textId="77777777" w:rsidR="00DB7C92" w:rsidRDefault="00DB7C92" w:rsidP="00C1331A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r>
              <w:t>S</w:t>
            </w:r>
          </w:p>
        </w:tc>
        <w:tc>
          <w:tcPr>
            <w:tcW w:w="6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1EEF3" w14:textId="77777777" w:rsidR="00DB7C92" w:rsidRDefault="00DB7C92" w:rsidP="00C1331A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Condition: It shall be present when the slice profile is for top/root network slice subnet</w:t>
            </w:r>
          </w:p>
        </w:tc>
      </w:tr>
    </w:tbl>
    <w:p w14:paraId="463876BF" w14:textId="77777777" w:rsidR="00DB7C92" w:rsidRDefault="00DB7C92" w:rsidP="00DB7C92"/>
    <w:p w14:paraId="7F304D7B" w14:textId="7925ED4D" w:rsidR="00DB7C92" w:rsidDel="00DB7C92" w:rsidRDefault="00DB7C92" w:rsidP="00DB7C92">
      <w:pPr>
        <w:pStyle w:val="EditorsNote"/>
        <w:rPr>
          <w:del w:id="2" w:author="cmcc3" w:date="2022-01-07T11:58:00Z"/>
        </w:rPr>
      </w:pPr>
      <w:del w:id="3" w:author="cmcc3" w:date="2022-01-07T11:58:00Z">
        <w:r w:rsidDel="00DB7C92">
          <w:delText>Editors Note : Need for specific slice profile for TN domain is FFS.</w:delText>
        </w:r>
      </w:del>
    </w:p>
    <w:p w14:paraId="7B196E8D" w14:textId="3F0D8F9E" w:rsidR="00DB7C92" w:rsidDel="00DB7C92" w:rsidRDefault="00DB7C92" w:rsidP="00DB7C92">
      <w:pPr>
        <w:pStyle w:val="EditorsNote"/>
        <w:rPr>
          <w:del w:id="4" w:author="cmcc3" w:date="2022-01-07T11:58:00Z"/>
        </w:rPr>
      </w:pPr>
    </w:p>
    <w:p w14:paraId="19B315A1" w14:textId="0FDAAE89" w:rsidR="00DB7C92" w:rsidDel="00DB7C92" w:rsidRDefault="00DB7C92" w:rsidP="00DB7C92">
      <w:pPr>
        <w:pStyle w:val="EditorsNote"/>
        <w:rPr>
          <w:del w:id="5" w:author="cmcc3" w:date="2022-01-07T11:58:00Z"/>
        </w:rPr>
      </w:pPr>
      <w:del w:id="6" w:author="cmcc3" w:date="2022-01-07T11:58:00Z">
        <w:r w:rsidDel="00DB7C92">
          <w:delText xml:space="preserve">Editor's NOTE : Whether </w:delText>
        </w:r>
        <w:r w:rsidDel="00DB7C92">
          <w:rPr>
            <w:rFonts w:ascii="Courier New" w:hAnsi="Courier New" w:cs="Courier New"/>
            <w:lang w:eastAsia="zh-CN"/>
          </w:rPr>
          <w:delText>SliceProfile</w:delText>
        </w:r>
        <w:r w:rsidDel="00DB7C92">
          <w:delText xml:space="preserve"> is dataType or IOC is FFS.</w:delText>
        </w:r>
      </w:del>
    </w:p>
    <w:p w14:paraId="06518574" w14:textId="30DF775A" w:rsidR="00DB7C92" w:rsidDel="00DB7C92" w:rsidRDefault="00DB7C92" w:rsidP="00DB7C92">
      <w:pPr>
        <w:pStyle w:val="EditorsNote"/>
        <w:rPr>
          <w:del w:id="7" w:author="cmcc3" w:date="2022-01-07T11:58:00Z"/>
        </w:rPr>
      </w:pPr>
      <w:del w:id="8" w:author="cmcc3" w:date="2022-01-07T11:58:00Z">
        <w:r w:rsidDel="00DB7C92">
          <w:delText xml:space="preserve">Editor's NOTE : Whether </w:delText>
        </w:r>
        <w:r w:rsidDel="00DB7C92">
          <w:rPr>
            <w:rFonts w:ascii="Courier New" w:hAnsi="Courier New" w:cs="Courier New"/>
            <w:szCs w:val="18"/>
            <w:lang w:eastAsia="zh-CN"/>
          </w:rPr>
          <w:delText xml:space="preserve">RANSliceSubnetProfile </w:delText>
        </w:r>
        <w:r w:rsidDel="00DB7C92">
          <w:delText>is inherited from or contained by</w:delText>
        </w:r>
        <w:r w:rsidDel="00DB7C92">
          <w:rPr>
            <w:rFonts w:ascii="Courier New" w:hAnsi="Courier New" w:cs="Courier New"/>
            <w:szCs w:val="18"/>
            <w:lang w:eastAsia="zh-CN"/>
          </w:rPr>
          <w:delText xml:space="preserve"> </w:delText>
        </w:r>
        <w:r w:rsidDel="00DB7C92">
          <w:rPr>
            <w:rFonts w:ascii="Courier New" w:hAnsi="Courier New" w:cs="Courier New"/>
            <w:lang w:eastAsia="zh-CN"/>
          </w:rPr>
          <w:delText>SliceProfile</w:delText>
        </w:r>
        <w:r w:rsidDel="00DB7C92">
          <w:delText xml:space="preserve"> is FFS.</w:delText>
        </w:r>
      </w:del>
    </w:p>
    <w:p w14:paraId="00795CF4" w14:textId="0587E161" w:rsidR="00DB7C92" w:rsidDel="00DB7C92" w:rsidRDefault="00DB7C92" w:rsidP="00DB7C92">
      <w:pPr>
        <w:pStyle w:val="EditorsNote"/>
        <w:rPr>
          <w:del w:id="9" w:author="cmcc3" w:date="2022-01-07T11:58:00Z"/>
        </w:rPr>
      </w:pPr>
      <w:del w:id="10" w:author="cmcc3" w:date="2022-01-07T11:58:00Z">
        <w:r w:rsidDel="00DB7C92">
          <w:delText xml:space="preserve">Editor's NOTE : Whether </w:delText>
        </w:r>
        <w:r w:rsidDel="00DB7C92">
          <w:rPr>
            <w:rFonts w:ascii="Courier New" w:hAnsi="Courier New" w:cs="Courier New"/>
            <w:szCs w:val="18"/>
            <w:lang w:eastAsia="zh-CN"/>
          </w:rPr>
          <w:delText xml:space="preserve">CNSliceSubnetProfile </w:delText>
        </w:r>
        <w:r w:rsidDel="00DB7C92">
          <w:delText>is inherited from or contained by</w:delText>
        </w:r>
        <w:r w:rsidDel="00DB7C92">
          <w:rPr>
            <w:rFonts w:ascii="Courier New" w:hAnsi="Courier New" w:cs="Courier New"/>
            <w:szCs w:val="18"/>
            <w:lang w:eastAsia="zh-CN"/>
          </w:rPr>
          <w:delText xml:space="preserve"> </w:delText>
        </w:r>
        <w:r w:rsidDel="00DB7C92">
          <w:rPr>
            <w:rFonts w:ascii="Courier New" w:hAnsi="Courier New" w:cs="Courier New"/>
            <w:lang w:eastAsia="zh-CN"/>
          </w:rPr>
          <w:delText>SliceProfile</w:delText>
        </w:r>
        <w:r w:rsidDel="00DB7C92">
          <w:delText xml:space="preserve"> is FFS.</w:delText>
        </w:r>
      </w:del>
    </w:p>
    <w:p w14:paraId="4AEFBDC1" w14:textId="6BF61086" w:rsidR="00DB7C92" w:rsidDel="00DB7C92" w:rsidRDefault="00DB7C92" w:rsidP="00DB7C92">
      <w:pPr>
        <w:pStyle w:val="EditorsNote"/>
        <w:rPr>
          <w:del w:id="11" w:author="cmcc3" w:date="2022-01-07T11:58:00Z"/>
        </w:rPr>
      </w:pPr>
      <w:del w:id="12" w:author="cmcc3" w:date="2022-01-07T11:58:00Z">
        <w:r w:rsidDel="00DB7C92">
          <w:delText xml:space="preserve">Editor's NOTE : Whether </w:delText>
        </w:r>
        <w:r w:rsidDel="00DB7C92">
          <w:rPr>
            <w:rFonts w:ascii="Courier New" w:hAnsi="Courier New" w:cs="Courier New"/>
            <w:szCs w:val="18"/>
            <w:lang w:eastAsia="zh-CN"/>
          </w:rPr>
          <w:delText xml:space="preserve">tOPSliceSubnetProfile </w:delText>
        </w:r>
        <w:r w:rsidDel="00DB7C92">
          <w:delText>is inherited from or contained by</w:delText>
        </w:r>
        <w:r w:rsidDel="00DB7C92">
          <w:rPr>
            <w:rFonts w:ascii="Courier New" w:hAnsi="Courier New" w:cs="Courier New"/>
            <w:szCs w:val="18"/>
            <w:lang w:eastAsia="zh-CN"/>
          </w:rPr>
          <w:delText xml:space="preserve"> </w:delText>
        </w:r>
        <w:r w:rsidDel="00DB7C92">
          <w:rPr>
            <w:rFonts w:ascii="Courier New" w:hAnsi="Courier New" w:cs="Courier New"/>
            <w:lang w:eastAsia="zh-CN"/>
          </w:rPr>
          <w:delText>SliceProfile</w:delText>
        </w:r>
        <w:r w:rsidDel="00DB7C92">
          <w:delText xml:space="preserve"> is FFS.</w:delText>
        </w:r>
      </w:del>
    </w:p>
    <w:p w14:paraId="6A4F6908" w14:textId="137E1453" w:rsidR="00DB7C92" w:rsidDel="00DB7C92" w:rsidRDefault="00DB7C92" w:rsidP="00DB7C92">
      <w:pPr>
        <w:pStyle w:val="EditorsNote"/>
        <w:rPr>
          <w:del w:id="13" w:author="cmcc3" w:date="2022-01-07T11:58:00Z"/>
        </w:rPr>
      </w:pPr>
      <w:del w:id="14" w:author="cmcc3" w:date="2022-01-07T11:58:00Z">
        <w:r w:rsidRPr="00C71D74" w:rsidDel="00DB7C92">
          <w:delText xml:space="preserve">Editor's NOTE : </w:delText>
        </w:r>
        <w:r w:rsidDel="00DB7C92">
          <w:delText>Mapping of</w:delText>
        </w:r>
        <w:r w:rsidRPr="00C71D74" w:rsidDel="00DB7C92">
          <w:delText xml:space="preserve"> the URLLC related attributes </w:delText>
        </w:r>
        <w:r w:rsidRPr="00C71D74" w:rsidDel="00DB7C92">
          <w:rPr>
            <w:rFonts w:ascii="Courier New" w:hAnsi="Courier New" w:cs="Courier New"/>
          </w:rPr>
          <w:delText>cSAvailabilityTarget</w:delText>
        </w:r>
        <w:r w:rsidRPr="00C71D74" w:rsidDel="00DB7C92">
          <w:delText xml:space="preserve"> and </w:delText>
        </w:r>
        <w:r w:rsidRPr="00C71D74" w:rsidDel="00DB7C92">
          <w:rPr>
            <w:rFonts w:ascii="Courier New" w:hAnsi="Courier New" w:cs="Courier New"/>
          </w:rPr>
          <w:delText>cSReliabilityMeanTime</w:delText>
        </w:r>
        <w:r w:rsidRPr="00C71D74" w:rsidDel="00DB7C92">
          <w:delText xml:space="preserve"> to subnet level</w:delText>
        </w:r>
        <w:r w:rsidDel="00DB7C92">
          <w:delText xml:space="preserve"> </w:delText>
        </w:r>
        <w:r w:rsidRPr="00C71D74" w:rsidDel="00DB7C92">
          <w:delText>(</w:delText>
        </w:r>
        <w:r w:rsidDel="00DB7C92">
          <w:delText xml:space="preserve">as </w:delText>
        </w:r>
        <w:r w:rsidRPr="00C71D74" w:rsidDel="00DB7C92">
          <w:delText xml:space="preserve">part of </w:delText>
        </w:r>
        <w:r w:rsidRPr="00C71D74" w:rsidDel="00DB7C92">
          <w:rPr>
            <w:rFonts w:ascii="Courier New" w:hAnsi="Courier New" w:cs="Courier New"/>
          </w:rPr>
          <w:delText>perfReq</w:delText>
        </w:r>
        <w:r w:rsidRPr="00C71D74" w:rsidDel="00DB7C92">
          <w:delText xml:space="preserve"> mapping)</w:delText>
        </w:r>
        <w:r w:rsidDel="00DB7C92">
          <w:delText xml:space="preserve">: e.g. if </w:delText>
        </w:r>
        <w:r w:rsidRPr="00C71D74" w:rsidDel="00DB7C92">
          <w:delText xml:space="preserve">they </w:delText>
        </w:r>
        <w:r w:rsidDel="00DB7C92">
          <w:delText xml:space="preserve">are </w:delText>
        </w:r>
        <w:r w:rsidRPr="00C71D74" w:rsidDel="00DB7C92">
          <w:delText xml:space="preserve">captured by the attributes: </w:delText>
        </w:r>
        <w:r w:rsidRPr="00C71D74" w:rsidDel="00DB7C92">
          <w:rPr>
            <w:rFonts w:ascii="Courier New" w:hAnsi="Courier New" w:cs="Courier New"/>
          </w:rPr>
          <w:delText>availability</w:delText>
        </w:r>
        <w:r w:rsidRPr="00C71D74" w:rsidDel="00DB7C92">
          <w:delText xml:space="preserve"> and </w:delText>
        </w:r>
        <w:r w:rsidRPr="00C71D74" w:rsidDel="00DB7C92">
          <w:rPr>
            <w:rFonts w:ascii="Courier New" w:hAnsi="Courier New" w:cs="Courier New"/>
          </w:rPr>
          <w:delText>reliability</w:delText>
        </w:r>
        <w:r w:rsidDel="00DB7C92">
          <w:rPr>
            <w:rFonts w:ascii="Courier New" w:hAnsi="Courier New" w:cs="Courier New"/>
          </w:rPr>
          <w:delText xml:space="preserve"> </w:delText>
        </w:r>
        <w:r w:rsidDel="00DB7C92">
          <w:delText>is FFS</w:delText>
        </w:r>
        <w:r w:rsidDel="00DB7C92">
          <w:rPr>
            <w:rFonts w:ascii="Courier New" w:hAnsi="Courier New" w:cs="Courier New"/>
          </w:rPr>
          <w:delText xml:space="preserve"> </w:delText>
        </w:r>
        <w:r w:rsidRPr="00C71D74" w:rsidDel="00DB7C92">
          <w:delText xml:space="preserve"> </w:delText>
        </w:r>
      </w:del>
    </w:p>
    <w:p w14:paraId="732B77DF" w14:textId="77777777" w:rsidR="009437B4" w:rsidRDefault="009437B4" w:rsidP="009437B4">
      <w:pPr>
        <w:pStyle w:val="3"/>
        <w:rPr>
          <w:lang w:eastAsia="zh-CN"/>
        </w:rPr>
      </w:pPr>
      <w:bookmarkStart w:id="15" w:name="_Toc67990554"/>
      <w:r>
        <w:rPr>
          <w:lang w:eastAsia="zh-CN"/>
        </w:rPr>
        <w:t>6.3.23</w:t>
      </w:r>
      <w:r>
        <w:rPr>
          <w:rFonts w:ascii="Courier New" w:hAnsi="Courier New" w:cs="Courier New"/>
          <w:lang w:eastAsia="zh-CN"/>
        </w:rPr>
        <w:tab/>
      </w:r>
      <w:proofErr w:type="spellStart"/>
      <w:r>
        <w:rPr>
          <w:rFonts w:ascii="Courier New" w:hAnsi="Courier New" w:cs="Courier New"/>
          <w:lang w:eastAsia="zh-CN"/>
        </w:rPr>
        <w:t>CNSliceSubnetProfile</w:t>
      </w:r>
      <w:proofErr w:type="spellEnd"/>
      <w:r>
        <w:rPr>
          <w:rFonts w:ascii="Courier New" w:hAnsi="Courier New" w:cs="Courier New"/>
          <w:lang w:eastAsia="zh-CN"/>
        </w:rPr>
        <w:t>&lt;&lt;</w:t>
      </w:r>
      <w:proofErr w:type="spellStart"/>
      <w:r>
        <w:rPr>
          <w:rFonts w:ascii="Courier New" w:hAnsi="Courier New" w:cs="Courier New"/>
          <w:lang w:eastAsia="zh-CN"/>
        </w:rPr>
        <w:t>dataType</w:t>
      </w:r>
      <w:proofErr w:type="spellEnd"/>
      <w:r>
        <w:rPr>
          <w:rFonts w:ascii="Courier New" w:hAnsi="Courier New" w:cs="Courier New"/>
          <w:lang w:eastAsia="zh-CN"/>
        </w:rPr>
        <w:t>&gt;&gt;</w:t>
      </w:r>
      <w:bookmarkEnd w:id="15"/>
    </w:p>
    <w:p w14:paraId="65A28971" w14:textId="77777777" w:rsidR="009437B4" w:rsidRDefault="009437B4" w:rsidP="009437B4">
      <w:pPr>
        <w:pStyle w:val="4"/>
      </w:pPr>
      <w:bookmarkStart w:id="16" w:name="_Toc67990555"/>
      <w:r>
        <w:t>6.3.23.1</w:t>
      </w:r>
      <w:r>
        <w:tab/>
        <w:t>Definition</w:t>
      </w:r>
      <w:bookmarkEnd w:id="16"/>
    </w:p>
    <w:p w14:paraId="277F8F64" w14:textId="77777777" w:rsidR="009437B4" w:rsidRDefault="009437B4" w:rsidP="009437B4">
      <w:r>
        <w:t>This data type represents the requirements for CN slice profile.</w:t>
      </w:r>
    </w:p>
    <w:p w14:paraId="63ACB2E9" w14:textId="1C835510" w:rsidR="009437B4" w:rsidDel="009437B4" w:rsidRDefault="009437B4" w:rsidP="009437B4">
      <w:pPr>
        <w:pStyle w:val="EditorsNote"/>
        <w:rPr>
          <w:del w:id="17" w:author="cmcc" w:date="2022-01-25T10:29:00Z"/>
        </w:rPr>
      </w:pPr>
      <w:bookmarkStart w:id="18" w:name="_GoBack"/>
      <w:bookmarkEnd w:id="18"/>
      <w:del w:id="19" w:author="cmcc" w:date="2022-01-25T10:29:00Z">
        <w:r w:rsidDel="009437B4">
          <w:delText xml:space="preserve">Editor's NOTE: Whether </w:delText>
        </w:r>
        <w:r w:rsidDel="009437B4">
          <w:rPr>
            <w:rFonts w:ascii="Courier New" w:hAnsi="Courier New" w:cs="Courier New"/>
            <w:lang w:eastAsia="zh-CN"/>
          </w:rPr>
          <w:delText>CNSliceSubnetProfile</w:delText>
        </w:r>
        <w:r w:rsidDel="009437B4">
          <w:delText xml:space="preserve"> is an IOC or dataType is FFS.</w:delText>
        </w:r>
      </w:del>
    </w:p>
    <w:p w14:paraId="73588EB3" w14:textId="77777777" w:rsidR="009437B4" w:rsidRDefault="009437B4" w:rsidP="009437B4">
      <w:pPr>
        <w:pStyle w:val="4"/>
      </w:pPr>
      <w:bookmarkStart w:id="20" w:name="_Toc67990556"/>
      <w:r>
        <w:lastRenderedPageBreak/>
        <w:t>6</w:t>
      </w:r>
      <w:r>
        <w:rPr>
          <w:lang w:eastAsia="zh-CN"/>
        </w:rPr>
        <w:t>.</w:t>
      </w:r>
      <w:r>
        <w:t>3.23.2</w:t>
      </w:r>
      <w:r>
        <w:tab/>
        <w:t>Attributes</w:t>
      </w:r>
      <w:bookmarkEnd w:id="20"/>
    </w:p>
    <w:p w14:paraId="2767651C" w14:textId="77777777" w:rsidR="009437B4" w:rsidRDefault="009437B4" w:rsidP="009437B4">
      <w:pPr>
        <w:pStyle w:val="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49"/>
        <w:gridCol w:w="1019"/>
        <w:gridCol w:w="1221"/>
        <w:gridCol w:w="1180"/>
        <w:gridCol w:w="1345"/>
        <w:gridCol w:w="1517"/>
      </w:tblGrid>
      <w:tr w:rsidR="009437B4" w14:paraId="6F06DD79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449EB538" w14:textId="77777777" w:rsidR="009437B4" w:rsidRDefault="009437B4" w:rsidP="00D11B48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tribute name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179AFB37" w14:textId="77777777" w:rsidR="009437B4" w:rsidRDefault="009437B4" w:rsidP="00D11B48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2FA4269A" w14:textId="77777777" w:rsidR="009437B4" w:rsidRDefault="009437B4" w:rsidP="00D11B48">
            <w:pPr>
              <w:pStyle w:val="TAH"/>
              <w:rPr>
                <w:rFonts w:cs="Arial"/>
                <w:bCs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isReadable</w:t>
            </w:r>
            <w:proofErr w:type="spellEnd"/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4769AF92" w14:textId="77777777" w:rsidR="009437B4" w:rsidRDefault="009437B4" w:rsidP="00D11B48">
            <w:pPr>
              <w:pStyle w:val="TAH"/>
              <w:rPr>
                <w:rFonts w:cs="Arial"/>
                <w:bCs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isWritable</w:t>
            </w:r>
            <w:proofErr w:type="spellEnd"/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3C8154C6" w14:textId="77777777" w:rsidR="009437B4" w:rsidRDefault="009437B4" w:rsidP="00D11B48">
            <w:pPr>
              <w:pStyle w:val="TAH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489DF683" w14:textId="77777777" w:rsidR="009437B4" w:rsidRDefault="009437B4" w:rsidP="00D11B48">
            <w:pPr>
              <w:pStyle w:val="TAH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isNotifyable</w:t>
            </w:r>
            <w:proofErr w:type="spellEnd"/>
          </w:p>
        </w:tc>
      </w:tr>
      <w:tr w:rsidR="009437B4" w14:paraId="20151A6E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B5BA5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maxNumberofUEs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7D057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055C5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7614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C8ED5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03C46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1E6D488C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3AEFF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CA0B4F">
              <w:rPr>
                <w:rFonts w:ascii="Courier New" w:hAnsi="Courier New" w:cs="Courier New"/>
                <w:szCs w:val="18"/>
                <w:lang w:eastAsia="zh-CN"/>
              </w:rPr>
              <w:t>dLL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atency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D5FF3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6DC06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397A3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D30AA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0CB89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17970638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4ED69" w14:textId="77777777" w:rsidR="009437B4" w:rsidRPr="00CA0B4F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Latency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CB15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FBAB9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B19B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70290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A09CE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485CCAB9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658C7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bookmarkStart w:id="21" w:name="_Hlk54093744"/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dLThptPerSliceSubnet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89A3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20F1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9EC00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FA593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FCF9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4BFCE27E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9EB62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dLThptPerUE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7CFB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87366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FFAA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0AAE5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8EA2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43547A23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9D84F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ThptPerSliceSubnet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C350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C123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356F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C2829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D6BF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213114BA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E7785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ThptPerUE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BE4E2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89B73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0737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9F989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6F926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6AF47001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4E907" w14:textId="77777777" w:rsidR="009437B4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maxNumberOfPDUSessions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C99F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C873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BBF3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46FF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8F4C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bookmarkEnd w:id="21"/>
      </w:tr>
      <w:tr w:rsidR="009437B4" w14:paraId="39E170C2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9C927" w14:textId="77777777" w:rsidR="009437B4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coverageAreaTAList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6C17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A074B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6A02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3B07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74CFE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54DF9DB3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F9D11" w14:textId="77777777" w:rsidR="009437B4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Cs w:val="18"/>
                <w:lang w:eastAsia="zh-CN"/>
              </w:rPr>
              <w:t>reliability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95FC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D3860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8B336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ED83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7C50E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12924024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1C049" w14:textId="77777777" w:rsidR="009437B4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resourceSharingLevel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A655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EBCFB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4C51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B0B3B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AAFAC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1909D245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352B6" w14:textId="77777777" w:rsidR="009437B4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highlight w:val="yellow"/>
                <w:lang w:eastAsia="zh-CN"/>
              </w:rPr>
            </w:pPr>
            <w:proofErr w:type="spellStart"/>
            <w:r w:rsidRPr="005A0F50">
              <w:rPr>
                <w:rFonts w:ascii="Courier New" w:hAnsi="Courier New" w:cs="Courier New"/>
                <w:szCs w:val="18"/>
                <w:lang w:eastAsia="zh-CN"/>
              </w:rPr>
              <w:t>dLM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axPktSize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8DB5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highlight w:val="yellow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3A6E5" w14:textId="77777777" w:rsidR="009437B4" w:rsidRDefault="009437B4" w:rsidP="00D11B48">
            <w:pPr>
              <w:pStyle w:val="TAL"/>
              <w:jc w:val="center"/>
              <w:rPr>
                <w:rFonts w:cs="Arial"/>
                <w:highlight w:val="yellow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676A1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highlight w:val="yellow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1FDB8" w14:textId="77777777" w:rsidR="009437B4" w:rsidRDefault="009437B4" w:rsidP="00D11B48">
            <w:pPr>
              <w:pStyle w:val="TAL"/>
              <w:jc w:val="center"/>
              <w:rPr>
                <w:rFonts w:cs="Arial"/>
                <w:highlight w:val="yellow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F3FA8" w14:textId="77777777" w:rsidR="009437B4" w:rsidRDefault="009437B4" w:rsidP="00D11B48">
            <w:pPr>
              <w:pStyle w:val="TAL"/>
              <w:jc w:val="center"/>
              <w:rPr>
                <w:rFonts w:cs="Arial"/>
                <w:highlight w:val="yellow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446EB720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46A6C" w14:textId="77777777" w:rsidR="009437B4" w:rsidRPr="005A0F50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MaxPktSize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38467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B5516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BF59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C8CB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90842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38D44FCA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416B9" w14:textId="77777777" w:rsidR="009437B4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sliceSimultaneousUse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897B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11F86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31B91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552E2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96D57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22E936DE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5C02B" w14:textId="77777777" w:rsidR="009437B4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delayTolerance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9FC8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A7947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B5A4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34C8D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CB99B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52BAD607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AA808" w14:textId="77777777" w:rsidR="009437B4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A87E70">
              <w:rPr>
                <w:rFonts w:ascii="Courier New" w:hAnsi="Courier New" w:cs="Courier New"/>
                <w:szCs w:val="18"/>
                <w:lang w:eastAsia="zh-CN"/>
              </w:rPr>
              <w:t>energyEfficiency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D1C6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9C214B"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6E7DE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9C214B"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A0AA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9C214B"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8D003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9C214B"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0E76C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9C214B">
              <w:t>T</w:t>
            </w:r>
          </w:p>
        </w:tc>
      </w:tr>
      <w:tr w:rsidR="009437B4" w14:paraId="558A31CD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1A26F" w14:textId="77777777" w:rsidR="009437B4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5A0F50">
              <w:rPr>
                <w:rFonts w:ascii="Courier New" w:hAnsi="Courier New" w:cs="Courier New"/>
                <w:szCs w:val="18"/>
                <w:lang w:eastAsia="zh-CN"/>
              </w:rPr>
              <w:t>dLD</w:t>
            </w:r>
            <w:r w:rsidRPr="00C71D74">
              <w:rPr>
                <w:rFonts w:ascii="Courier New" w:hAnsi="Courier New" w:cs="Courier New"/>
                <w:szCs w:val="18"/>
                <w:lang w:eastAsia="zh-CN"/>
              </w:rPr>
              <w:t>eterministicComm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158A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C71D74"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236A9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C71D74">
              <w:rPr>
                <w:rFonts w:cs="Arial"/>
                <w:szCs w:val="18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7DC3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C71D74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9111D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C71D74">
              <w:rPr>
                <w:rFonts w:cs="Arial"/>
                <w:szCs w:val="18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2502A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C71D74"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9437B4" w14:paraId="2B7D4695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55772" w14:textId="77777777" w:rsidR="009437B4" w:rsidRPr="005A0F50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D</w:t>
            </w:r>
            <w:r w:rsidRPr="00C71D74">
              <w:rPr>
                <w:rFonts w:ascii="Courier New" w:hAnsi="Courier New" w:cs="Courier New"/>
                <w:szCs w:val="18"/>
                <w:lang w:eastAsia="zh-CN"/>
              </w:rPr>
              <w:t>eterministicComm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87F51" w14:textId="77777777" w:rsidR="009437B4" w:rsidRPr="00C71D7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C71D74"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9042A" w14:textId="77777777" w:rsidR="009437B4" w:rsidRPr="00C71D7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 w:rsidRPr="00C71D74">
              <w:rPr>
                <w:rFonts w:cs="Arial"/>
                <w:szCs w:val="18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1B2DF" w14:textId="77777777" w:rsidR="009437B4" w:rsidRPr="00C71D7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C71D74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F945" w14:textId="77777777" w:rsidR="009437B4" w:rsidRPr="00C71D7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 w:rsidRPr="00C71D74">
              <w:rPr>
                <w:rFonts w:cs="Arial"/>
                <w:szCs w:val="18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2810B" w14:textId="77777777" w:rsidR="009437B4" w:rsidRPr="00C71D7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C71D74"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9437B4" w14:paraId="14377506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995D4" w14:textId="77777777" w:rsidR="009437B4" w:rsidRPr="00C71D74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survivalTime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59560" w14:textId="77777777" w:rsidR="009437B4" w:rsidRPr="00C71D7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02F8F" w14:textId="77777777" w:rsidR="009437B4" w:rsidRPr="00C71D7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D6478" w14:textId="77777777" w:rsidR="009437B4" w:rsidRPr="00C71D7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2B15A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45053" w14:textId="77777777" w:rsidR="009437B4" w:rsidRPr="00C71D7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A3607" w14:textId="77777777" w:rsidR="009437B4" w:rsidRPr="00C71D7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6BCACE35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12FC9" w14:textId="77777777" w:rsidR="009437B4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nssaa</w:t>
            </w:r>
            <w:r w:rsidRPr="00D70CE8">
              <w:rPr>
                <w:rFonts w:ascii="Courier New" w:hAnsi="Courier New" w:cs="Courier New" w:hint="eastAsia"/>
                <w:lang w:eastAsia="zh-CN"/>
              </w:rPr>
              <w:t>Support</w:t>
            </w:r>
            <w:proofErr w:type="spellEnd"/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0C3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927F3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E5A10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2B15A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1E7E9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AB628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22182B3B" w14:textId="77777777" w:rsidTr="00D11B48">
        <w:trPr>
          <w:cantSplit/>
          <w:jc w:val="center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5B180" w14:textId="77777777" w:rsidR="009437B4" w:rsidRDefault="009437B4" w:rsidP="00D11B48">
            <w:pPr>
              <w:pStyle w:val="TAL"/>
              <w:tabs>
                <w:tab w:val="left" w:pos="1815"/>
              </w:tabs>
              <w:rPr>
                <w:rFonts w:ascii="Courier New" w:hAnsi="Courier New" w:cs="Courier New"/>
                <w:szCs w:val="18"/>
                <w:lang w:eastAsia="zh-CN"/>
              </w:rPr>
            </w:pPr>
            <w:r w:rsidRPr="00F60B69">
              <w:rPr>
                <w:rFonts w:ascii="Courier New" w:hAnsi="Courier New" w:cs="Courier New"/>
                <w:szCs w:val="18"/>
                <w:lang w:eastAsia="zh-CN"/>
              </w:rPr>
              <w:t>n6Protection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76B39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91684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19142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E5982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CA379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</w:tbl>
    <w:p w14:paraId="143F3AD9" w14:textId="77777777" w:rsidR="009437B4" w:rsidRDefault="009437B4" w:rsidP="009437B4"/>
    <w:p w14:paraId="58C14416" w14:textId="77777777" w:rsidR="009437B4" w:rsidRDefault="009437B4" w:rsidP="009437B4">
      <w:pPr>
        <w:pStyle w:val="4"/>
      </w:pPr>
      <w:bookmarkStart w:id="22" w:name="_Toc67990557"/>
      <w:r>
        <w:t>6.3.23.3</w:t>
      </w:r>
      <w:r>
        <w:tab/>
        <w:t>Attribute constraints</w:t>
      </w:r>
      <w:bookmarkEnd w:id="22"/>
    </w:p>
    <w:p w14:paraId="095DF51C" w14:textId="77777777" w:rsidR="009437B4" w:rsidRDefault="009437B4" w:rsidP="009437B4">
      <w:pPr>
        <w:rPr>
          <w:lang w:eastAsia="zh-CN"/>
        </w:rPr>
      </w:pPr>
      <w:r>
        <w:t>None.</w:t>
      </w:r>
    </w:p>
    <w:p w14:paraId="7490E2F9" w14:textId="77777777" w:rsidR="009437B4" w:rsidRDefault="009437B4" w:rsidP="009437B4">
      <w:pPr>
        <w:pStyle w:val="4"/>
      </w:pPr>
      <w:bookmarkStart w:id="23" w:name="_Toc67990558"/>
      <w:r>
        <w:rPr>
          <w:lang w:eastAsia="zh-CN"/>
        </w:rPr>
        <w:t>6.3.23.</w:t>
      </w:r>
      <w:r>
        <w:t>4</w:t>
      </w:r>
      <w:r>
        <w:tab/>
        <w:t>Notifications</w:t>
      </w:r>
      <w:bookmarkEnd w:id="23"/>
    </w:p>
    <w:p w14:paraId="75606650" w14:textId="77777777" w:rsidR="009437B4" w:rsidRDefault="009437B4" w:rsidP="009437B4">
      <w:r>
        <w:t xml:space="preserve">The </w:t>
      </w:r>
      <w:proofErr w:type="spellStart"/>
      <w:r>
        <w:t>subclause</w:t>
      </w:r>
      <w:proofErr w:type="spellEnd"/>
      <w:r>
        <w:t xml:space="preserve"> 6.5 of the &lt;&lt;IOC&gt;&gt; using this </w:t>
      </w:r>
      <w:r>
        <w:rPr>
          <w:lang w:eastAsia="zh-CN"/>
        </w:rPr>
        <w:t>&lt;&lt;</w:t>
      </w:r>
      <w:proofErr w:type="spellStart"/>
      <w:r>
        <w:rPr>
          <w:lang w:eastAsia="zh-CN"/>
        </w:rPr>
        <w:t>dataType</w:t>
      </w:r>
      <w:proofErr w:type="spellEnd"/>
      <w:r>
        <w:rPr>
          <w:lang w:eastAsia="zh-CN"/>
        </w:rPr>
        <w:t>&gt;&gt; as one of its attributes, shall be applicable</w:t>
      </w:r>
      <w:r>
        <w:t>.</w:t>
      </w:r>
    </w:p>
    <w:p w14:paraId="0E41EEA5" w14:textId="77777777" w:rsidR="009437B4" w:rsidRDefault="009437B4" w:rsidP="009437B4">
      <w:pPr>
        <w:pStyle w:val="3"/>
        <w:rPr>
          <w:lang w:eastAsia="zh-CN"/>
        </w:rPr>
      </w:pPr>
      <w:bookmarkStart w:id="24" w:name="_Toc67990559"/>
      <w:r>
        <w:rPr>
          <w:lang w:eastAsia="zh-CN"/>
        </w:rPr>
        <w:t>6.3.24</w:t>
      </w:r>
      <w:r>
        <w:rPr>
          <w:rFonts w:ascii="Courier New" w:hAnsi="Courier New" w:cs="Courier New"/>
          <w:lang w:eastAsia="zh-CN"/>
        </w:rPr>
        <w:tab/>
      </w:r>
      <w:proofErr w:type="spellStart"/>
      <w:r>
        <w:rPr>
          <w:rFonts w:ascii="Courier New" w:hAnsi="Courier New" w:cs="Courier New"/>
          <w:lang w:eastAsia="zh-CN"/>
        </w:rPr>
        <w:t>RANSliceSubnetProfile</w:t>
      </w:r>
      <w:proofErr w:type="spellEnd"/>
      <w:r>
        <w:rPr>
          <w:rFonts w:ascii="Courier New" w:hAnsi="Courier New" w:cs="Courier New"/>
          <w:lang w:eastAsia="zh-CN"/>
        </w:rPr>
        <w:t>&lt;&lt;</w:t>
      </w:r>
      <w:proofErr w:type="spellStart"/>
      <w:r>
        <w:rPr>
          <w:rFonts w:ascii="Courier New" w:hAnsi="Courier New" w:cs="Courier New"/>
          <w:lang w:eastAsia="zh-CN"/>
        </w:rPr>
        <w:t>dataType</w:t>
      </w:r>
      <w:proofErr w:type="spellEnd"/>
      <w:r>
        <w:rPr>
          <w:rFonts w:ascii="Courier New" w:hAnsi="Courier New" w:cs="Courier New"/>
          <w:lang w:eastAsia="zh-CN"/>
        </w:rPr>
        <w:t>&gt;&gt;</w:t>
      </w:r>
      <w:bookmarkEnd w:id="24"/>
    </w:p>
    <w:p w14:paraId="126CF2DB" w14:textId="77777777" w:rsidR="009437B4" w:rsidRDefault="009437B4" w:rsidP="009437B4">
      <w:pPr>
        <w:pStyle w:val="4"/>
      </w:pPr>
      <w:bookmarkStart w:id="25" w:name="_Toc67990560"/>
      <w:r>
        <w:t>6.3.24.1</w:t>
      </w:r>
      <w:r>
        <w:tab/>
        <w:t>Definition</w:t>
      </w:r>
      <w:bookmarkEnd w:id="25"/>
    </w:p>
    <w:p w14:paraId="78AD76E6" w14:textId="77777777" w:rsidR="009437B4" w:rsidRDefault="009437B4" w:rsidP="009437B4">
      <w:r>
        <w:t>This data type represents the requirements for RAN slice profile.</w:t>
      </w:r>
    </w:p>
    <w:p w14:paraId="31B7505D" w14:textId="2190C8C6" w:rsidR="009437B4" w:rsidDel="009437B4" w:rsidRDefault="009437B4" w:rsidP="009437B4">
      <w:pPr>
        <w:pStyle w:val="EditorsNote"/>
        <w:rPr>
          <w:del w:id="26" w:author="cmcc" w:date="2022-01-25T10:29:00Z"/>
        </w:rPr>
      </w:pPr>
      <w:del w:id="27" w:author="cmcc" w:date="2022-01-25T10:29:00Z">
        <w:r w:rsidDel="009437B4">
          <w:delText xml:space="preserve">Editor's NOTE 1: Whether the attributes of </w:delText>
        </w:r>
        <w:r w:rsidDel="009437B4">
          <w:rPr>
            <w:rFonts w:ascii="Courier New" w:hAnsi="Courier New" w:cs="Courier New"/>
            <w:lang w:eastAsia="zh-CN"/>
          </w:rPr>
          <w:delText xml:space="preserve">RANSliceSubnetProfile </w:delText>
        </w:r>
        <w:r w:rsidDel="009437B4">
          <w:delText>need to be modelled by one IOC or more than one IOC is FFS.</w:delText>
        </w:r>
      </w:del>
    </w:p>
    <w:p w14:paraId="6092CE88" w14:textId="2E13010F" w:rsidR="009437B4" w:rsidDel="009437B4" w:rsidRDefault="009437B4" w:rsidP="009437B4">
      <w:pPr>
        <w:pStyle w:val="EditorsNote"/>
        <w:rPr>
          <w:del w:id="28" w:author="cmcc" w:date="2022-01-25T10:29:00Z"/>
        </w:rPr>
      </w:pPr>
      <w:del w:id="29" w:author="cmcc" w:date="2022-01-25T10:29:00Z">
        <w:r w:rsidDel="009437B4">
          <w:delText xml:space="preserve">Editor's NOTE 2: Whether </w:delText>
        </w:r>
        <w:r w:rsidDel="009437B4">
          <w:rPr>
            <w:rFonts w:ascii="Courier New" w:hAnsi="Courier New" w:cs="Courier New"/>
            <w:lang w:eastAsia="zh-CN"/>
          </w:rPr>
          <w:delText>RANSliceSubnetProfile</w:delText>
        </w:r>
        <w:r w:rsidDel="009437B4">
          <w:delText xml:space="preserve"> is an IOC or dataType is FFS.</w:delText>
        </w:r>
      </w:del>
    </w:p>
    <w:p w14:paraId="7B0A33EF" w14:textId="77777777" w:rsidR="009437B4" w:rsidRDefault="009437B4" w:rsidP="009437B4">
      <w:pPr>
        <w:pStyle w:val="4"/>
      </w:pPr>
      <w:bookmarkStart w:id="30" w:name="_Toc67990561"/>
      <w:r>
        <w:lastRenderedPageBreak/>
        <w:t>6</w:t>
      </w:r>
      <w:r>
        <w:rPr>
          <w:lang w:eastAsia="zh-CN"/>
        </w:rPr>
        <w:t>.</w:t>
      </w:r>
      <w:r>
        <w:t>3.24.2</w:t>
      </w:r>
      <w:r>
        <w:tab/>
        <w:t>Attributes</w:t>
      </w:r>
      <w:bookmarkEnd w:id="30"/>
    </w:p>
    <w:p w14:paraId="517753AE" w14:textId="77777777" w:rsidR="009437B4" w:rsidRDefault="009437B4" w:rsidP="009437B4">
      <w:pPr>
        <w:pStyle w:val="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86"/>
        <w:gridCol w:w="947"/>
        <w:gridCol w:w="1167"/>
        <w:gridCol w:w="1077"/>
        <w:gridCol w:w="1117"/>
        <w:gridCol w:w="1237"/>
      </w:tblGrid>
      <w:tr w:rsidR="009437B4" w14:paraId="78EC2197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69D21DCA" w14:textId="77777777" w:rsidR="009437B4" w:rsidRDefault="009437B4" w:rsidP="00D11B48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tribute name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3CCDB795" w14:textId="77777777" w:rsidR="009437B4" w:rsidRDefault="009437B4" w:rsidP="00D11B48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3B08A9DE" w14:textId="77777777" w:rsidR="009437B4" w:rsidRDefault="009437B4" w:rsidP="00D11B48">
            <w:pPr>
              <w:pStyle w:val="TAH"/>
              <w:rPr>
                <w:rFonts w:cs="Arial"/>
                <w:bCs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isReadable</w:t>
            </w:r>
            <w:proofErr w:type="spellEnd"/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56698236" w14:textId="77777777" w:rsidR="009437B4" w:rsidRDefault="009437B4" w:rsidP="00D11B48">
            <w:pPr>
              <w:pStyle w:val="TAH"/>
              <w:rPr>
                <w:rFonts w:cs="Arial"/>
                <w:bCs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isWritable</w:t>
            </w:r>
            <w:proofErr w:type="spellEnd"/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28B54648" w14:textId="77777777" w:rsidR="009437B4" w:rsidRDefault="009437B4" w:rsidP="00D11B48">
            <w:pPr>
              <w:pStyle w:val="TAH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4D560AE0" w14:textId="77777777" w:rsidR="009437B4" w:rsidRDefault="009437B4" w:rsidP="00D11B48">
            <w:pPr>
              <w:pStyle w:val="TAH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isNotifyable</w:t>
            </w:r>
            <w:proofErr w:type="spellEnd"/>
          </w:p>
        </w:tc>
      </w:tr>
      <w:tr w:rsidR="009437B4" w14:paraId="59557CD0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1A57B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60A7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C6C92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DE1C0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A4BE2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DDB5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</w:p>
        </w:tc>
      </w:tr>
      <w:tr w:rsidR="009437B4" w14:paraId="12DD1465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22555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coverageAreaTAList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F0BB0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048AA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0608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4BCF1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13A7A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579FA816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41167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EMobilityLevel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C6FE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EAE9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D9CD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7D6C7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759D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572469AD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0394C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resourceSharingLevel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2E243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F1362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777C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B240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2CBE1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6C4BBEC9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7041D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iCs/>
                <w:szCs w:val="18"/>
                <w:lang w:eastAsia="zh-CN"/>
              </w:rPr>
              <w:t>maxNumberofUEs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5A673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F626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F782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0CBA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29A72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6440FC38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307C7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activityFactor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E205B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C0C5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231C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DA1A0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E5649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0EEED36A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8D80C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dLThptPerUE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506D2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3848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0DC0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5EB56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20036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340218B6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13B08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ThptPerUE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2A495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0B99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C273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A9CD7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FAED0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3F9A1675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ACBF8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ESpeed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FB85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0CEBB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7BAF1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B95AE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9FDCA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0D3EC87A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C6BCF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Cs w:val="18"/>
                <w:lang w:eastAsia="zh-CN"/>
              </w:rPr>
              <w:t>reliability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0ADDB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A733D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3CC57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31600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FC329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68362A70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D95DC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n</w:t>
            </w:r>
            <w:r w:rsidRPr="00905962">
              <w:rPr>
                <w:rFonts w:ascii="Courier New" w:hAnsi="Courier New" w:cs="Courier New"/>
                <w:lang w:eastAsia="zh-CN"/>
              </w:rPr>
              <w:t>R</w:t>
            </w:r>
            <w:r>
              <w:rPr>
                <w:rFonts w:ascii="Courier New" w:hAnsi="Courier New" w:cs="Courier New"/>
                <w:lang w:eastAsia="zh-CN"/>
              </w:rPr>
              <w:t>O</w:t>
            </w:r>
            <w:r w:rsidRPr="00905962">
              <w:rPr>
                <w:rFonts w:ascii="Courier New" w:hAnsi="Courier New" w:cs="Courier New"/>
                <w:lang w:eastAsia="zh-CN"/>
              </w:rPr>
              <w:t>perating</w:t>
            </w:r>
            <w:r>
              <w:rPr>
                <w:rFonts w:ascii="Courier New" w:hAnsi="Courier New" w:cs="Courier New"/>
                <w:lang w:eastAsia="zh-CN"/>
              </w:rPr>
              <w:t>B</w:t>
            </w:r>
            <w:r w:rsidRPr="00905962">
              <w:rPr>
                <w:rFonts w:ascii="Courier New" w:hAnsi="Courier New" w:cs="Courier New"/>
                <w:lang w:eastAsia="zh-CN"/>
              </w:rPr>
              <w:t>and</w:t>
            </w:r>
            <w:r>
              <w:rPr>
                <w:rFonts w:ascii="Courier New" w:hAnsi="Courier New" w:cs="Courier New"/>
                <w:lang w:eastAsia="zh-CN"/>
              </w:rPr>
              <w:t>s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AF2D7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2D461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A88DE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1A19D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1CC44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5FCAC64E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6ED72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iCs/>
                <w:szCs w:val="18"/>
                <w:lang w:eastAsia="zh-CN"/>
              </w:rPr>
              <w:t>serviceType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FF15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9DEDD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77DD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473F8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1C9E2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76A36A95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68B10" w14:textId="77777777" w:rsidR="009437B4" w:rsidRDefault="009437B4" w:rsidP="00D11B48">
            <w:pPr>
              <w:pStyle w:val="TAL"/>
              <w:rPr>
                <w:rFonts w:ascii="Courier New" w:hAnsi="Courier New" w:cs="Courier New"/>
                <w:iCs/>
                <w:szCs w:val="18"/>
                <w:lang w:eastAsia="zh-CN"/>
              </w:rPr>
            </w:pPr>
            <w:proofErr w:type="spellStart"/>
            <w:r w:rsidRPr="00CA0B4F">
              <w:rPr>
                <w:rFonts w:ascii="Courier New" w:hAnsi="Courier New" w:cs="Courier New"/>
                <w:iCs/>
                <w:szCs w:val="18"/>
                <w:lang w:eastAsia="zh-CN"/>
              </w:rPr>
              <w:t>dLL</w:t>
            </w:r>
            <w:r>
              <w:rPr>
                <w:rFonts w:ascii="Courier New" w:hAnsi="Courier New" w:cs="Courier New"/>
                <w:iCs/>
                <w:szCs w:val="18"/>
                <w:lang w:eastAsia="zh-CN"/>
              </w:rPr>
              <w:t>atency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1876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55DA8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6BB0A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253A2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F685B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01952D2F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DC53" w14:textId="77777777" w:rsidR="009437B4" w:rsidRPr="00CA0B4F" w:rsidRDefault="009437B4" w:rsidP="00D11B48">
            <w:pPr>
              <w:pStyle w:val="TAL"/>
              <w:rPr>
                <w:rFonts w:ascii="Courier New" w:hAnsi="Courier New" w:cs="Courier New"/>
                <w:iCs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Latency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D424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48DD0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12D3E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184B5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CDDC8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2716EB2E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30A5D" w14:textId="77777777" w:rsidR="009437B4" w:rsidRDefault="009437B4" w:rsidP="00D11B48">
            <w:pPr>
              <w:pStyle w:val="TAL"/>
              <w:rPr>
                <w:rFonts w:ascii="Courier New" w:hAnsi="Courier New" w:cs="Courier New"/>
                <w:iCs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delayTolerance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164A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F6249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A81E2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57C36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B1DE7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29725136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90965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sliceSimultaneousUse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A3EA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394FF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7B0C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6DB8D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18EDC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69698B8C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23C71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0D2FA5">
              <w:rPr>
                <w:rFonts w:ascii="Courier New" w:hAnsi="Courier New" w:cs="Courier New"/>
                <w:szCs w:val="18"/>
                <w:lang w:eastAsia="zh-CN"/>
              </w:rPr>
              <w:t>dLM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axPktSize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57AE3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84D60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D3FD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68DB2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6ABCC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4E7CB777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5CEB" w14:textId="77777777" w:rsidR="009437B4" w:rsidRPr="000D2FA5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MaxPktSize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85BCA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64BF8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D3F09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82338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C0B5C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17105325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7316A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energyEfficiency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F798A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6684B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BD1D2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D578E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4BC80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201C6C89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26158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C71D74">
              <w:rPr>
                <w:rFonts w:ascii="Courier New" w:hAnsi="Courier New" w:cs="Courier New"/>
                <w:szCs w:val="18"/>
                <w:lang w:eastAsia="zh-CN"/>
              </w:rPr>
              <w:t>termDensity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D61E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C71D74"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2D60D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C71D74">
              <w:rPr>
                <w:rFonts w:cs="Arial"/>
                <w:szCs w:val="18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AB4D1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C71D74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7BF1F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C71D74">
              <w:rPr>
                <w:rFonts w:cs="Arial"/>
                <w:szCs w:val="18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BD238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C71D74"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9437B4" w14:paraId="13C26D6C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C9477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477CC0">
              <w:rPr>
                <w:rFonts w:ascii="Courier New" w:hAnsi="Courier New" w:cs="Courier New"/>
                <w:szCs w:val="18"/>
                <w:lang w:eastAsia="zh-CN"/>
              </w:rPr>
              <w:t>survivalTime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88B1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F4325A"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E01B2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F4325A">
              <w:rPr>
                <w:rFonts w:cs="Arial"/>
                <w:szCs w:val="18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3F6E9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F4325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41C31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F4325A">
              <w:rPr>
                <w:rFonts w:cs="Arial"/>
                <w:szCs w:val="18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A4B95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F4325A"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9437B4" w14:paraId="6EE1B349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C76FE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0D2FA5">
              <w:rPr>
                <w:rFonts w:ascii="Courier New" w:hAnsi="Courier New" w:cs="Courier New"/>
                <w:szCs w:val="18"/>
                <w:lang w:eastAsia="zh-CN"/>
              </w:rPr>
              <w:t>dLD</w:t>
            </w:r>
            <w:r w:rsidRPr="00477CC0">
              <w:rPr>
                <w:rFonts w:ascii="Courier New" w:hAnsi="Courier New" w:cs="Courier New"/>
                <w:szCs w:val="18"/>
                <w:lang w:eastAsia="zh-CN"/>
              </w:rPr>
              <w:t>eterministicComm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DAEF0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F4325A"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CFDAA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F4325A">
              <w:rPr>
                <w:rFonts w:cs="Arial"/>
                <w:szCs w:val="18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C1961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F4325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6880A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F4325A">
              <w:rPr>
                <w:rFonts w:cs="Arial"/>
                <w:szCs w:val="18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DAD64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F4325A"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9437B4" w14:paraId="670CA480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7EF2E" w14:textId="77777777" w:rsidR="009437B4" w:rsidRPr="000D2FA5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D</w:t>
            </w:r>
            <w:r w:rsidRPr="00477CC0">
              <w:rPr>
                <w:rFonts w:ascii="Courier New" w:hAnsi="Courier New" w:cs="Courier New"/>
                <w:szCs w:val="18"/>
                <w:lang w:eastAsia="zh-CN"/>
              </w:rPr>
              <w:t>eterministicComm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94B3" w14:textId="77777777" w:rsidR="009437B4" w:rsidRPr="00F4325A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F4325A"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85A76" w14:textId="77777777" w:rsidR="009437B4" w:rsidRPr="00F4325A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 w:rsidRPr="00F4325A">
              <w:rPr>
                <w:rFonts w:cs="Arial"/>
                <w:szCs w:val="18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34CFD" w14:textId="77777777" w:rsidR="009437B4" w:rsidRPr="00F4325A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F4325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63F2" w14:textId="77777777" w:rsidR="009437B4" w:rsidRPr="00F4325A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 w:rsidRPr="00F4325A">
              <w:rPr>
                <w:rFonts w:cs="Arial"/>
                <w:szCs w:val="18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0132F" w14:textId="77777777" w:rsidR="009437B4" w:rsidRPr="00F4325A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F4325A"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9437B4" w14:paraId="7C55A76A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FA5B4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r w:rsidRPr="00737B19">
              <w:rPr>
                <w:rFonts w:ascii="Courier New" w:hAnsi="Courier New" w:cs="Courier New"/>
                <w:szCs w:val="18"/>
                <w:lang w:eastAsia="zh-CN"/>
              </w:rPr>
              <w:t>positioning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4D71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</w:rPr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D3C98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4A8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985BD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C910F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4E5D5857" w14:textId="77777777" w:rsidTr="00D11B48">
        <w:trPr>
          <w:cantSplit/>
          <w:jc w:val="center"/>
        </w:trPr>
        <w:tc>
          <w:tcPr>
            <w:tcW w:w="4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48BD5" w14:textId="77777777" w:rsidR="009437B4" w:rsidRPr="00737B19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r w:rsidRPr="00A87E70">
              <w:rPr>
                <w:rFonts w:ascii="Courier New" w:hAnsi="Courier New" w:cs="Courier New"/>
                <w:szCs w:val="18"/>
                <w:lang w:eastAsia="zh-CN"/>
              </w:rPr>
              <w:t>synchronicity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5742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 w:rsidRPr="000C2968">
              <w:t>O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69752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0C2968"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80EBD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0C2968">
              <w:t>T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A3C5A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0C2968"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A44C6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0C2968">
              <w:t>T</w:t>
            </w:r>
          </w:p>
        </w:tc>
      </w:tr>
    </w:tbl>
    <w:p w14:paraId="6E12D78C" w14:textId="77777777" w:rsidR="009437B4" w:rsidRDefault="009437B4" w:rsidP="009437B4"/>
    <w:p w14:paraId="63E3FCCF" w14:textId="77777777" w:rsidR="009437B4" w:rsidRDefault="009437B4" w:rsidP="009437B4">
      <w:pPr>
        <w:pStyle w:val="4"/>
      </w:pPr>
      <w:bookmarkStart w:id="31" w:name="_Toc67990562"/>
      <w:r>
        <w:t>6.3.24.3</w:t>
      </w:r>
      <w:r>
        <w:tab/>
        <w:t>Attribute constraints</w:t>
      </w:r>
      <w:bookmarkEnd w:id="31"/>
    </w:p>
    <w:p w14:paraId="3C668138" w14:textId="77777777" w:rsidR="009437B4" w:rsidRDefault="009437B4" w:rsidP="009437B4">
      <w:pPr>
        <w:rPr>
          <w:lang w:eastAsia="zh-CN"/>
        </w:rPr>
      </w:pPr>
      <w:r>
        <w:t>None.</w:t>
      </w:r>
    </w:p>
    <w:p w14:paraId="43780A06" w14:textId="77777777" w:rsidR="009437B4" w:rsidRDefault="009437B4" w:rsidP="009437B4">
      <w:pPr>
        <w:pStyle w:val="4"/>
      </w:pPr>
      <w:bookmarkStart w:id="32" w:name="_Toc67990563"/>
      <w:r>
        <w:rPr>
          <w:lang w:eastAsia="zh-CN"/>
        </w:rPr>
        <w:t>6.3.24.</w:t>
      </w:r>
      <w:r>
        <w:t>4</w:t>
      </w:r>
      <w:r>
        <w:tab/>
        <w:t>Notifications</w:t>
      </w:r>
      <w:bookmarkEnd w:id="32"/>
    </w:p>
    <w:p w14:paraId="6F25695C" w14:textId="77777777" w:rsidR="009437B4" w:rsidRDefault="009437B4" w:rsidP="009437B4">
      <w:r>
        <w:t xml:space="preserve">The </w:t>
      </w:r>
      <w:proofErr w:type="spellStart"/>
      <w:r>
        <w:t>subclause</w:t>
      </w:r>
      <w:proofErr w:type="spellEnd"/>
      <w:r>
        <w:t xml:space="preserve"> 6.5 of the &lt;&lt;IOC&gt;&gt; using this </w:t>
      </w:r>
      <w:r>
        <w:rPr>
          <w:lang w:eastAsia="zh-CN"/>
        </w:rPr>
        <w:t>&lt;&lt;</w:t>
      </w:r>
      <w:proofErr w:type="spellStart"/>
      <w:r>
        <w:rPr>
          <w:lang w:eastAsia="zh-CN"/>
        </w:rPr>
        <w:t>dataType</w:t>
      </w:r>
      <w:proofErr w:type="spellEnd"/>
      <w:r>
        <w:rPr>
          <w:lang w:eastAsia="zh-CN"/>
        </w:rPr>
        <w:t>&gt;&gt; as one of its attributes, shall be applicable</w:t>
      </w:r>
      <w:r>
        <w:t>.</w:t>
      </w:r>
    </w:p>
    <w:p w14:paraId="0947DED1" w14:textId="77777777" w:rsidR="009437B4" w:rsidRDefault="009437B4" w:rsidP="009437B4">
      <w:pPr>
        <w:pStyle w:val="3"/>
        <w:rPr>
          <w:lang w:eastAsia="zh-CN"/>
        </w:rPr>
      </w:pPr>
      <w:bookmarkStart w:id="33" w:name="_Toc67990564"/>
      <w:r>
        <w:rPr>
          <w:lang w:eastAsia="zh-CN"/>
        </w:rPr>
        <w:t>6.3.25</w:t>
      </w:r>
      <w:r>
        <w:rPr>
          <w:rFonts w:ascii="Courier New" w:hAnsi="Courier New" w:cs="Courier New"/>
          <w:lang w:eastAsia="zh-CN"/>
        </w:rPr>
        <w:tab/>
      </w:r>
      <w:proofErr w:type="spellStart"/>
      <w:r>
        <w:rPr>
          <w:rFonts w:ascii="Courier New" w:hAnsi="Courier New" w:cs="Courier New"/>
          <w:lang w:eastAsia="zh-CN"/>
        </w:rPr>
        <w:t>TopSliceSubnetProfile</w:t>
      </w:r>
      <w:proofErr w:type="spellEnd"/>
      <w:r>
        <w:rPr>
          <w:rFonts w:ascii="Courier New" w:hAnsi="Courier New" w:cs="Courier New"/>
          <w:lang w:eastAsia="zh-CN"/>
        </w:rPr>
        <w:t>&lt;&lt;</w:t>
      </w:r>
      <w:proofErr w:type="spellStart"/>
      <w:r>
        <w:rPr>
          <w:rFonts w:ascii="Courier New" w:hAnsi="Courier New" w:cs="Courier New"/>
          <w:lang w:eastAsia="zh-CN"/>
        </w:rPr>
        <w:t>dataType</w:t>
      </w:r>
      <w:proofErr w:type="spellEnd"/>
      <w:r>
        <w:rPr>
          <w:rFonts w:ascii="Courier New" w:hAnsi="Courier New" w:cs="Courier New"/>
          <w:lang w:eastAsia="zh-CN"/>
        </w:rPr>
        <w:t>&gt;&gt;</w:t>
      </w:r>
      <w:bookmarkEnd w:id="33"/>
    </w:p>
    <w:p w14:paraId="253BBD16" w14:textId="77777777" w:rsidR="009437B4" w:rsidRDefault="009437B4" w:rsidP="009437B4">
      <w:pPr>
        <w:pStyle w:val="4"/>
      </w:pPr>
      <w:bookmarkStart w:id="34" w:name="_Toc67990565"/>
      <w:r>
        <w:t>6.3.25.1</w:t>
      </w:r>
      <w:r>
        <w:tab/>
        <w:t>Definition</w:t>
      </w:r>
      <w:bookmarkEnd w:id="34"/>
    </w:p>
    <w:p w14:paraId="7FD1C191" w14:textId="77777777" w:rsidR="009437B4" w:rsidRDefault="009437B4" w:rsidP="009437B4">
      <w:r>
        <w:t xml:space="preserve">This data type represents the requirements for a top network slice subnet, a network slice subnet directly associated with the network slice. It includes an aggregated list of the attributes </w:t>
      </w:r>
      <w:r w:rsidRPr="006A3138">
        <w:t>from</w:t>
      </w:r>
      <w:r>
        <w:rPr>
          <w:rFonts w:ascii="Courier New" w:hAnsi="Courier New" w:cs="Courier New"/>
          <w:szCs w:val="18"/>
          <w:lang w:eastAsia="zh-CN"/>
        </w:rPr>
        <w:t xml:space="preserve"> </w:t>
      </w:r>
      <w:proofErr w:type="spellStart"/>
      <w:r>
        <w:rPr>
          <w:rFonts w:ascii="Courier New" w:hAnsi="Courier New" w:cs="Courier New"/>
          <w:szCs w:val="18"/>
          <w:lang w:eastAsia="zh-CN"/>
        </w:rPr>
        <w:t>RANSliceSubnetProfile</w:t>
      </w:r>
      <w:proofErr w:type="spellEnd"/>
      <w:r>
        <w:rPr>
          <w:rFonts w:ascii="Courier New" w:hAnsi="Courier New" w:cs="Courier New"/>
          <w:szCs w:val="18"/>
          <w:lang w:eastAsia="zh-CN"/>
        </w:rPr>
        <w:t xml:space="preserve"> </w:t>
      </w:r>
      <w:r w:rsidRPr="006A3138">
        <w:t xml:space="preserve">and </w:t>
      </w:r>
      <w:proofErr w:type="spellStart"/>
      <w:r>
        <w:rPr>
          <w:rFonts w:ascii="Courier New" w:hAnsi="Courier New" w:cs="Courier New"/>
          <w:szCs w:val="18"/>
          <w:lang w:eastAsia="zh-CN"/>
        </w:rPr>
        <w:t>CNSliceSubnetProfile</w:t>
      </w:r>
      <w:proofErr w:type="spellEnd"/>
      <w:r w:rsidRPr="009D754C">
        <w:t>.</w:t>
      </w:r>
    </w:p>
    <w:p w14:paraId="2CFBC9F1" w14:textId="3FDD1084" w:rsidR="009437B4" w:rsidRDefault="009437B4" w:rsidP="009437B4">
      <w:pPr>
        <w:pStyle w:val="EditorsNote"/>
      </w:pPr>
      <w:del w:id="35" w:author="cmcc" w:date="2022-01-25T10:28:00Z">
        <w:r w:rsidDel="009437B4">
          <w:delText xml:space="preserve">Editor's NOTE: Whether </w:delText>
        </w:r>
        <w:r w:rsidDel="009437B4">
          <w:rPr>
            <w:rFonts w:ascii="Courier New" w:hAnsi="Courier New" w:cs="Courier New"/>
            <w:lang w:eastAsia="zh-CN"/>
          </w:rPr>
          <w:delText>TopSliceSubnetProfile</w:delText>
        </w:r>
        <w:r w:rsidDel="009437B4">
          <w:delText xml:space="preserve"> is an IOC or dataType is FFS.</w:delText>
        </w:r>
      </w:del>
    </w:p>
    <w:p w14:paraId="527EFC8A" w14:textId="77777777" w:rsidR="009437B4" w:rsidRDefault="009437B4" w:rsidP="009437B4">
      <w:pPr>
        <w:pStyle w:val="EditorsNote"/>
      </w:pPr>
    </w:p>
    <w:p w14:paraId="6CAB19BD" w14:textId="77777777" w:rsidR="009437B4" w:rsidRDefault="009437B4" w:rsidP="009437B4">
      <w:pPr>
        <w:pStyle w:val="4"/>
      </w:pPr>
      <w:bookmarkStart w:id="36" w:name="_Toc67990566"/>
      <w:r>
        <w:lastRenderedPageBreak/>
        <w:t>6</w:t>
      </w:r>
      <w:r>
        <w:rPr>
          <w:lang w:eastAsia="zh-CN"/>
        </w:rPr>
        <w:t>.</w:t>
      </w:r>
      <w:r>
        <w:t>3.25.2</w:t>
      </w:r>
      <w:r>
        <w:tab/>
        <w:t>Attributes</w:t>
      </w:r>
      <w:bookmarkEnd w:id="36"/>
    </w:p>
    <w:p w14:paraId="7B075F2B" w14:textId="77777777" w:rsidR="009437B4" w:rsidRDefault="009437B4" w:rsidP="009437B4">
      <w:pPr>
        <w:pStyle w:val="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65"/>
        <w:gridCol w:w="998"/>
        <w:gridCol w:w="1205"/>
        <w:gridCol w:w="1150"/>
        <w:gridCol w:w="1278"/>
        <w:gridCol w:w="1435"/>
      </w:tblGrid>
      <w:tr w:rsidR="009437B4" w14:paraId="3CBFF768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64DAEA08" w14:textId="77777777" w:rsidR="009437B4" w:rsidRDefault="009437B4" w:rsidP="00D11B48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tribute name</w:t>
            </w: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3D512706" w14:textId="77777777" w:rsidR="009437B4" w:rsidRDefault="009437B4" w:rsidP="00D11B48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6D52DD28" w14:textId="77777777" w:rsidR="009437B4" w:rsidRDefault="009437B4" w:rsidP="00D11B48">
            <w:pPr>
              <w:pStyle w:val="TAH"/>
              <w:rPr>
                <w:rFonts w:cs="Arial"/>
                <w:bCs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isReadable</w:t>
            </w:r>
            <w:proofErr w:type="spellEnd"/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1EFB286A" w14:textId="77777777" w:rsidR="009437B4" w:rsidRDefault="009437B4" w:rsidP="00D11B48">
            <w:pPr>
              <w:pStyle w:val="TAH"/>
              <w:rPr>
                <w:rFonts w:cs="Arial"/>
                <w:bCs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isWritable</w:t>
            </w:r>
            <w:proofErr w:type="spellEnd"/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244A3F1B" w14:textId="77777777" w:rsidR="009437B4" w:rsidRDefault="009437B4" w:rsidP="00D11B48">
            <w:pPr>
              <w:pStyle w:val="TAH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4F63A50E" w14:textId="77777777" w:rsidR="009437B4" w:rsidRDefault="009437B4" w:rsidP="00D11B48">
            <w:pPr>
              <w:pStyle w:val="TAH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isNotifyable</w:t>
            </w:r>
            <w:proofErr w:type="spellEnd"/>
          </w:p>
        </w:tc>
      </w:tr>
      <w:tr w:rsidR="009437B4" w14:paraId="346FA2DB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32B25" w14:textId="77777777" w:rsidR="009437B4" w:rsidRDefault="009437B4" w:rsidP="00D11B48">
            <w:pPr>
              <w:pStyle w:val="TAL"/>
              <w:rPr>
                <w:rFonts w:ascii="Courier New" w:hAnsi="Courier New" w:cs="Courier New"/>
                <w:iCs/>
                <w:szCs w:val="18"/>
                <w:lang w:eastAsia="zh-CN"/>
              </w:rPr>
            </w:pPr>
            <w:proofErr w:type="spellStart"/>
            <w:r w:rsidRPr="00226EF4">
              <w:rPr>
                <w:rFonts w:ascii="Courier New" w:hAnsi="Courier New" w:cs="Courier New"/>
                <w:iCs/>
                <w:szCs w:val="18"/>
                <w:lang w:eastAsia="zh-CN"/>
              </w:rPr>
              <w:t>dLL</w:t>
            </w:r>
            <w:r>
              <w:rPr>
                <w:rFonts w:ascii="Courier New" w:hAnsi="Courier New" w:cs="Courier New"/>
                <w:iCs/>
                <w:szCs w:val="18"/>
                <w:lang w:eastAsia="zh-CN"/>
              </w:rPr>
              <w:t>atency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B0687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64BF3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C7A20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5F717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5028C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7818D367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777E9" w14:textId="77777777" w:rsidR="009437B4" w:rsidRPr="00226EF4" w:rsidRDefault="009437B4" w:rsidP="00D11B48">
            <w:pPr>
              <w:pStyle w:val="TAL"/>
              <w:rPr>
                <w:rFonts w:ascii="Courier New" w:hAnsi="Courier New" w:cs="Courier New"/>
                <w:iCs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Latency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00302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23A3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4221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CD28D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65147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4908E75E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3029D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iCs/>
                <w:szCs w:val="18"/>
                <w:lang w:eastAsia="zh-CN"/>
              </w:rPr>
              <w:t>maxNumberofUEs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825F7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541F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11E71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989E0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B326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173A6EFF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0CE19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dLThptPerSliceSubnet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F83D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1217A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E076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F0290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229CC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57FB9AA8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0F817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dLThptPerUE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A60D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149A8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3850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432F4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39A19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064D409F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8F63F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ThptPerSliceSubnet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BB935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D1CCA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658D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BC3D7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4F9BA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74FB6733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4C464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ThptPerUE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F05C0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C4CED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FE015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48A7A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1461C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4060AB3B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31738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B03186">
              <w:rPr>
                <w:rFonts w:ascii="Courier New" w:hAnsi="Courier New" w:cs="Courier New"/>
                <w:szCs w:val="18"/>
                <w:lang w:eastAsia="zh-CN"/>
              </w:rPr>
              <w:t>dLM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axPktSize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EBDB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232B7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0404A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F3E5B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82358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1A3D5589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5BC1E" w14:textId="77777777" w:rsidR="009437B4" w:rsidRPr="00B03186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MaxPktSize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EA1E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57D40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2B66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D3397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0DFFA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27D122BA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728D5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maxNumberOfPDUSessions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658D5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ABAF8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3A2E6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D0D20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D479D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4DA0C07D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DF5D1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n</w:t>
            </w:r>
            <w:r w:rsidRPr="00905962">
              <w:rPr>
                <w:rFonts w:ascii="Courier New" w:hAnsi="Courier New" w:cs="Courier New"/>
                <w:lang w:eastAsia="zh-CN"/>
              </w:rPr>
              <w:t>R</w:t>
            </w:r>
            <w:r>
              <w:rPr>
                <w:rFonts w:ascii="Courier New" w:hAnsi="Courier New" w:cs="Courier New"/>
                <w:lang w:eastAsia="zh-CN"/>
              </w:rPr>
              <w:t>O</w:t>
            </w:r>
            <w:r w:rsidRPr="00905962">
              <w:rPr>
                <w:rFonts w:ascii="Courier New" w:hAnsi="Courier New" w:cs="Courier New"/>
                <w:lang w:eastAsia="zh-CN"/>
              </w:rPr>
              <w:t>perating</w:t>
            </w:r>
            <w:r>
              <w:rPr>
                <w:rFonts w:ascii="Courier New" w:hAnsi="Courier New" w:cs="Courier New"/>
                <w:lang w:eastAsia="zh-CN"/>
              </w:rPr>
              <w:t>B</w:t>
            </w:r>
            <w:r w:rsidRPr="00905962">
              <w:rPr>
                <w:rFonts w:ascii="Courier New" w:hAnsi="Courier New" w:cs="Courier New"/>
                <w:lang w:eastAsia="zh-CN"/>
              </w:rPr>
              <w:t>and</w:t>
            </w:r>
            <w:r>
              <w:rPr>
                <w:rFonts w:ascii="Courier New" w:hAnsi="Courier New" w:cs="Courier New"/>
                <w:lang w:eastAsia="zh-CN"/>
              </w:rPr>
              <w:t>s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07E7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7EC81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8E48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517AB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9CD2B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6B81E829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55B65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sliceSimultaneousUse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FFF52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2A729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3967B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0A434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84F94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6403BCAB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44F6C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delayTolerance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7DD0B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7BDC0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71E8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C0314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EF9D9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2807EDDD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C6DB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energyEfficiency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EBE7D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E8FDC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1CB94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BD2BE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0A509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9437B4" w14:paraId="540C4533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F57A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C71D74">
              <w:rPr>
                <w:rFonts w:ascii="Courier New" w:hAnsi="Courier New" w:cs="Courier New"/>
                <w:szCs w:val="18"/>
                <w:lang w:eastAsia="zh-CN"/>
              </w:rPr>
              <w:t>termDensity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22585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C71D74"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63988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C71D74">
              <w:rPr>
                <w:rFonts w:cs="Arial"/>
                <w:szCs w:val="18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9E48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C71D74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206BC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C71D74">
              <w:rPr>
                <w:rFonts w:cs="Arial"/>
                <w:szCs w:val="18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92A65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C71D74"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9437B4" w14:paraId="37F21375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78D91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477CC0">
              <w:rPr>
                <w:rFonts w:ascii="Courier New" w:hAnsi="Courier New" w:cs="Courier New"/>
                <w:szCs w:val="18"/>
                <w:lang w:eastAsia="zh-CN"/>
              </w:rPr>
              <w:t>activityFactor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EDDE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477CC0"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49674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477CC0">
              <w:rPr>
                <w:rFonts w:cs="Arial"/>
                <w:szCs w:val="18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CB34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477CC0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7CF5E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477CC0">
              <w:rPr>
                <w:rFonts w:cs="Arial"/>
                <w:szCs w:val="18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11AF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477CC0"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9437B4" w14:paraId="3A10DEED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141C6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coverageAreaTAList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53F2B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5203A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20F1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2B15A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A8E4D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1CD61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21D67C04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4F806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resourceSharingLevel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BD46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10FB1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FF0C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2B15A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C520A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42BF1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59659AAD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7986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EMobilityLevel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2DBE0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A042E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F3073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2B15A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2A084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4C1A4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7DC5217E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BC07B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ESpeed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3FC29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83B1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EC21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2B15A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C64C3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25E36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3F0CB8B3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2E3D9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Cs w:val="18"/>
                <w:lang w:eastAsia="zh-CN"/>
              </w:rPr>
              <w:t>reliability</w:t>
            </w: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BC617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B140E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43AA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2B15A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99DC9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6F75E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109C6466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68610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serviceType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20841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3636D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472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2B15A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98FD8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02D09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17D6B85A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46463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 w:rsidRPr="00B03186">
              <w:rPr>
                <w:rFonts w:ascii="Courier New" w:hAnsi="Courier New" w:cs="Courier New"/>
                <w:szCs w:val="18"/>
                <w:lang w:eastAsia="zh-CN"/>
              </w:rPr>
              <w:t>dLD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eterministicComm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C00C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7CCAE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413FE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2B15A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FB697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C84FD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09BEE78B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B1164" w14:textId="77777777" w:rsidR="009437B4" w:rsidRPr="00B03186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uLDeterministicComm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6E1BF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F53FA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54D67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2B15A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72903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CFB3B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6500616D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5828E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survivalTime</w:t>
            </w:r>
            <w:proofErr w:type="spellEnd"/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713A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AB0CA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CEC62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 w:rsidRPr="002B15AA"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52B85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33E79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3294F85C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678A6" w14:textId="77777777" w:rsidR="009437B4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r w:rsidRPr="00737B19">
              <w:rPr>
                <w:rFonts w:ascii="Courier New" w:hAnsi="Courier New" w:cs="Courier New"/>
                <w:szCs w:val="18"/>
                <w:lang w:eastAsia="zh-CN"/>
              </w:rPr>
              <w:t>positioning</w:t>
            </w: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F6148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3CCFE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BEAD6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D0749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D3271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  <w:tr w:rsidR="009437B4" w14:paraId="5497A55E" w14:textId="77777777" w:rsidTr="00D11B48">
        <w:trPr>
          <w:cantSplit/>
          <w:jc w:val="center"/>
        </w:trPr>
        <w:tc>
          <w:tcPr>
            <w:tcW w:w="3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8BD10" w14:textId="77777777" w:rsidR="009437B4" w:rsidRPr="00737B19" w:rsidRDefault="009437B4" w:rsidP="00D11B48">
            <w:pPr>
              <w:pStyle w:val="TAL"/>
              <w:rPr>
                <w:rFonts w:ascii="Courier New" w:hAnsi="Courier New" w:cs="Courier New"/>
                <w:szCs w:val="18"/>
                <w:lang w:eastAsia="zh-CN"/>
              </w:rPr>
            </w:pPr>
            <w:r w:rsidRPr="00186477">
              <w:rPr>
                <w:rFonts w:ascii="Courier New" w:hAnsi="Courier New" w:cs="Courier New"/>
                <w:szCs w:val="18"/>
                <w:lang w:eastAsia="zh-CN"/>
              </w:rPr>
              <w:t>synchronicity</w:t>
            </w: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9C7E9" w14:textId="77777777" w:rsidR="009437B4" w:rsidRDefault="009437B4" w:rsidP="00D11B48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 w:hint="eastAsia"/>
                <w:szCs w:val="18"/>
              </w:rPr>
              <w:t>O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6F8DC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</w:rPr>
            </w:pPr>
            <w:r w:rsidRPr="002B15AA">
              <w:rPr>
                <w:rFonts w:cs="Arial"/>
              </w:rPr>
              <w:t>T</w:t>
            </w:r>
          </w:p>
        </w:tc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5C0C6" w14:textId="77777777" w:rsidR="009437B4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15641" w14:textId="77777777" w:rsidR="009437B4" w:rsidRDefault="009437B4" w:rsidP="00D11B48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6CBDD" w14:textId="77777777" w:rsidR="009437B4" w:rsidRPr="002B15AA" w:rsidRDefault="009437B4" w:rsidP="00D11B48">
            <w:pPr>
              <w:pStyle w:val="TAL"/>
              <w:jc w:val="center"/>
              <w:rPr>
                <w:rFonts w:cs="Arial"/>
                <w:lang w:eastAsia="zh-CN"/>
              </w:rPr>
            </w:pPr>
            <w:r w:rsidRPr="002B15AA">
              <w:rPr>
                <w:rFonts w:cs="Arial"/>
                <w:lang w:eastAsia="zh-CN"/>
              </w:rPr>
              <w:t>T</w:t>
            </w:r>
          </w:p>
        </w:tc>
      </w:tr>
    </w:tbl>
    <w:p w14:paraId="58AFD6F2" w14:textId="77777777" w:rsidR="009437B4" w:rsidRDefault="009437B4" w:rsidP="009437B4"/>
    <w:p w14:paraId="6CD5ECE9" w14:textId="77777777" w:rsidR="009437B4" w:rsidRDefault="009437B4" w:rsidP="009437B4">
      <w:pPr>
        <w:pStyle w:val="4"/>
        <w:rPr>
          <w:lang w:val="fr-FR"/>
        </w:rPr>
      </w:pPr>
      <w:bookmarkStart w:id="37" w:name="_Toc67990567"/>
      <w:r>
        <w:rPr>
          <w:lang w:val="fr-FR"/>
        </w:rPr>
        <w:t>6.3.25.3</w:t>
      </w:r>
      <w:r>
        <w:rPr>
          <w:lang w:val="fr-FR"/>
        </w:rPr>
        <w:tab/>
        <w:t>Attribute constraints</w:t>
      </w:r>
      <w:bookmarkEnd w:id="37"/>
    </w:p>
    <w:p w14:paraId="65EE8F2B" w14:textId="77777777" w:rsidR="009437B4" w:rsidRDefault="009437B4" w:rsidP="009437B4">
      <w:pPr>
        <w:rPr>
          <w:lang w:val="fr-FR" w:eastAsia="zh-CN"/>
        </w:rPr>
      </w:pPr>
      <w:r>
        <w:rPr>
          <w:lang w:val="fr-FR"/>
        </w:rPr>
        <w:t>None.</w:t>
      </w:r>
    </w:p>
    <w:p w14:paraId="0BF74D73" w14:textId="77777777" w:rsidR="009437B4" w:rsidRDefault="009437B4" w:rsidP="009437B4">
      <w:pPr>
        <w:pStyle w:val="4"/>
        <w:rPr>
          <w:lang w:val="fr-FR"/>
        </w:rPr>
      </w:pPr>
      <w:bookmarkStart w:id="38" w:name="_Toc67990568"/>
      <w:r>
        <w:rPr>
          <w:lang w:val="fr-FR" w:eastAsia="zh-CN"/>
        </w:rPr>
        <w:t>6.3.25.</w:t>
      </w:r>
      <w:r>
        <w:rPr>
          <w:lang w:val="fr-FR"/>
        </w:rPr>
        <w:t>4</w:t>
      </w:r>
      <w:r>
        <w:rPr>
          <w:lang w:val="fr-FR"/>
        </w:rPr>
        <w:tab/>
        <w:t>Notifications</w:t>
      </w:r>
      <w:bookmarkEnd w:id="38"/>
    </w:p>
    <w:p w14:paraId="2962ECAD" w14:textId="77777777" w:rsidR="009437B4" w:rsidRDefault="009437B4" w:rsidP="009437B4">
      <w:r>
        <w:t xml:space="preserve">The </w:t>
      </w:r>
      <w:proofErr w:type="spellStart"/>
      <w:r>
        <w:t>subclause</w:t>
      </w:r>
      <w:proofErr w:type="spellEnd"/>
      <w:r>
        <w:t xml:space="preserve"> 6.5 of the &lt;&lt;IOC&gt;&gt; using this </w:t>
      </w:r>
      <w:r>
        <w:rPr>
          <w:lang w:eastAsia="zh-CN"/>
        </w:rPr>
        <w:t>&lt;&lt;</w:t>
      </w:r>
      <w:proofErr w:type="spellStart"/>
      <w:r>
        <w:rPr>
          <w:lang w:eastAsia="zh-CN"/>
        </w:rPr>
        <w:t>dataType</w:t>
      </w:r>
      <w:proofErr w:type="spellEnd"/>
      <w:r>
        <w:rPr>
          <w:lang w:eastAsia="zh-CN"/>
        </w:rPr>
        <w:t>&gt;&gt; as one of its attributes, shall be applicable</w:t>
      </w:r>
      <w:r>
        <w:t>.</w:t>
      </w:r>
    </w:p>
    <w:p w14:paraId="202E05EE" w14:textId="2D5F2C98" w:rsidR="00DB7C92" w:rsidRPr="009437B4" w:rsidRDefault="009437B4">
      <w:pPr>
        <w:rPr>
          <w:noProof/>
        </w:rPr>
      </w:pPr>
      <w:r>
        <w:rPr>
          <w:noProof/>
        </w:rPr>
        <w:t xml:space="preserve">  </w:t>
      </w:r>
      <w:r>
        <w:rPr>
          <w:rFonts w:hint="eastAsia"/>
          <w:noProof/>
          <w:lang w:eastAsia="zh-CN"/>
        </w:rPr>
        <w:t xml:space="preserve"> </w:t>
      </w:r>
      <w:r>
        <w:rPr>
          <w:noProof/>
          <w:lang w:eastAsia="zh-CN"/>
        </w:rPr>
        <w:t xml:space="preserve"> </w:t>
      </w:r>
    </w:p>
    <w:p w14:paraId="0179C389" w14:textId="723113C6" w:rsidR="00DB7C92" w:rsidRPr="00B92249" w:rsidRDefault="00DB7C92" w:rsidP="00DB7C92">
      <w:pPr>
        <w:jc w:val="center"/>
        <w:rPr>
          <w:rFonts w:eastAsia="Malgun Gothic"/>
          <w:b/>
          <w:bCs/>
          <w:sz w:val="24"/>
          <w:szCs w:val="24"/>
        </w:rPr>
      </w:pPr>
      <w:r w:rsidRPr="00B92249">
        <w:rPr>
          <w:rFonts w:eastAsia="Malgun Gothic"/>
          <w:b/>
          <w:bCs/>
          <w:sz w:val="24"/>
          <w:szCs w:val="24"/>
        </w:rPr>
        <w:t xml:space="preserve">========= </w:t>
      </w:r>
      <w:r>
        <w:rPr>
          <w:rFonts w:eastAsia="Malgun Gothic"/>
          <w:b/>
          <w:bCs/>
          <w:sz w:val="24"/>
          <w:szCs w:val="24"/>
        </w:rPr>
        <w:t>End of</w:t>
      </w:r>
      <w:r w:rsidRPr="00B92249">
        <w:rPr>
          <w:rFonts w:eastAsia="Malgun Gothic"/>
          <w:b/>
          <w:bCs/>
          <w:sz w:val="24"/>
          <w:szCs w:val="24"/>
        </w:rPr>
        <w:t xml:space="preserve"> Change ==========</w:t>
      </w:r>
    </w:p>
    <w:p w14:paraId="225DBF1F" w14:textId="77777777" w:rsidR="00DB7C92" w:rsidRDefault="00DB7C92">
      <w:pPr>
        <w:rPr>
          <w:noProof/>
        </w:rPr>
      </w:pPr>
    </w:p>
    <w:sectPr w:rsidR="00DB7C92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John MEREDITH" w:date="2020-02-03T09:35:00Z" w:initials="JMM">
    <w:p w14:paraId="58CA0856" w14:textId="77777777" w:rsidR="00665C47" w:rsidRDefault="00665C47">
      <w:pPr>
        <w:pStyle w:val="ad"/>
      </w:pPr>
      <w:r>
        <w:rPr>
          <w:rStyle w:val="ac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D49110" w14:textId="77777777" w:rsidR="0005712E" w:rsidRDefault="0005712E">
      <w:r>
        <w:separator/>
      </w:r>
    </w:p>
  </w:endnote>
  <w:endnote w:type="continuationSeparator" w:id="0">
    <w:p w14:paraId="44977669" w14:textId="77777777" w:rsidR="0005712E" w:rsidRDefault="000571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F6546D" w14:textId="77777777" w:rsidR="0005712E" w:rsidRDefault="0005712E">
      <w:r>
        <w:separator/>
      </w:r>
    </w:p>
  </w:footnote>
  <w:footnote w:type="continuationSeparator" w:id="0">
    <w:p w14:paraId="1C3D146E" w14:textId="77777777" w:rsidR="0005712E" w:rsidRDefault="000571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n MEREDITH">
    <w15:presenceInfo w15:providerId="AD" w15:userId="S::John.Meredith@etsi.org::524b9e6e-771c-4a58-828a-fb0a2ef64260"/>
  </w15:person>
  <w15:person w15:author="cmcc3">
    <w15:presenceInfo w15:providerId="None" w15:userId="cmcc3"/>
  </w15:person>
  <w15:person w15:author="cmcc">
    <w15:presenceInfo w15:providerId="None" w15:userId="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22E4A"/>
    <w:rsid w:val="0005712E"/>
    <w:rsid w:val="00086968"/>
    <w:rsid w:val="000A6394"/>
    <w:rsid w:val="000B7FED"/>
    <w:rsid w:val="000C038A"/>
    <w:rsid w:val="000C6598"/>
    <w:rsid w:val="000D44B3"/>
    <w:rsid w:val="000E014D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49CB"/>
    <w:rsid w:val="003E1A36"/>
    <w:rsid w:val="00410371"/>
    <w:rsid w:val="004242F1"/>
    <w:rsid w:val="004A52C6"/>
    <w:rsid w:val="004B75B7"/>
    <w:rsid w:val="004D1D31"/>
    <w:rsid w:val="005009D9"/>
    <w:rsid w:val="0051580D"/>
    <w:rsid w:val="00547111"/>
    <w:rsid w:val="00592D74"/>
    <w:rsid w:val="005E2C44"/>
    <w:rsid w:val="00621188"/>
    <w:rsid w:val="006257ED"/>
    <w:rsid w:val="0065536E"/>
    <w:rsid w:val="00665C47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C55B9"/>
    <w:rsid w:val="008D39FE"/>
    <w:rsid w:val="008F3789"/>
    <w:rsid w:val="008F686C"/>
    <w:rsid w:val="009148DE"/>
    <w:rsid w:val="00941E30"/>
    <w:rsid w:val="009437B4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03B4"/>
    <w:rsid w:val="00BB5DFC"/>
    <w:rsid w:val="00BD279D"/>
    <w:rsid w:val="00BD6BB8"/>
    <w:rsid w:val="00BF27A2"/>
    <w:rsid w:val="00C12D8A"/>
    <w:rsid w:val="00C66BA2"/>
    <w:rsid w:val="00C95985"/>
    <w:rsid w:val="00CC5026"/>
    <w:rsid w:val="00CC68D0"/>
    <w:rsid w:val="00CE6DBA"/>
    <w:rsid w:val="00CF5C18"/>
    <w:rsid w:val="00D03F9A"/>
    <w:rsid w:val="00D06D51"/>
    <w:rsid w:val="00D24991"/>
    <w:rsid w:val="00D50255"/>
    <w:rsid w:val="00D66520"/>
    <w:rsid w:val="00DB7C92"/>
    <w:rsid w:val="00DE34CF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DB7C92"/>
    <w:rPr>
      <w:rFonts w:ascii="Arial" w:hAnsi="Arial"/>
      <w:sz w:val="18"/>
      <w:lang w:val="en-GB" w:eastAsia="en-US"/>
    </w:rPr>
  </w:style>
  <w:style w:type="character" w:customStyle="1" w:styleId="EditorsNoteChar">
    <w:name w:val="Editor's Note Char"/>
    <w:link w:val="EditorsNote"/>
    <w:locked/>
    <w:rsid w:val="00DB7C92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locked/>
    <w:rsid w:val="00DB7C92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DB7C92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20" Type="http://schemas.microsoft.com/office/2016/09/relationships/commentsIds" Target="commentsIds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11C31A-A981-4871-B72B-A2572A7B3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5</Pages>
  <Words>977</Words>
  <Characters>5573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53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mcc</cp:lastModifiedBy>
  <cp:revision>2</cp:revision>
  <cp:lastPrinted>1899-12-31T23:00:00Z</cp:lastPrinted>
  <dcterms:created xsi:type="dcterms:W3CDTF">2022-01-25T02:29:00Z</dcterms:created>
  <dcterms:modified xsi:type="dcterms:W3CDTF">2022-01-25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